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188E5" w14:textId="1FA4EE09" w:rsidR="00BB0EDC" w:rsidRPr="00535A3B" w:rsidRDefault="00BB0EDC" w:rsidP="003267F8">
      <w:pPr>
        <w:keepNext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535A3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upplementary materials</w:t>
      </w:r>
    </w:p>
    <w:p w14:paraId="61E1C872" w14:textId="1CEE5C24" w:rsidR="00A27E3A" w:rsidRPr="002F6AFD" w:rsidRDefault="00856C2F" w:rsidP="003267F8">
      <w:pPr>
        <w:keepNext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6AF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uture research directions and practical implications</w:t>
      </w:r>
    </w:p>
    <w:tbl>
      <w:tblPr>
        <w:tblStyle w:val="TableGrid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515"/>
        <w:gridCol w:w="4775"/>
        <w:gridCol w:w="6655"/>
      </w:tblGrid>
      <w:tr w:rsidR="002F6AFD" w:rsidRPr="002F6AFD" w14:paraId="0B726B24" w14:textId="77777777" w:rsidTr="003267F8">
        <w:tc>
          <w:tcPr>
            <w:tcW w:w="2515" w:type="dxa"/>
            <w:tcBorders>
              <w:top w:val="single" w:sz="4" w:space="0" w:color="auto"/>
              <w:bottom w:val="single" w:sz="4" w:space="0" w:color="auto"/>
            </w:tcBorders>
          </w:tcPr>
          <w:p w14:paraId="319292D9" w14:textId="1642EA02" w:rsidR="00EF47B3" w:rsidRPr="002F6AFD" w:rsidRDefault="00D54736" w:rsidP="005E0835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Future </w:t>
            </w:r>
            <w:r w:rsidR="00EF47B3" w:rsidRPr="002F6A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Research Agenda</w:t>
            </w:r>
          </w:p>
        </w:tc>
        <w:tc>
          <w:tcPr>
            <w:tcW w:w="4775" w:type="dxa"/>
            <w:tcBorders>
              <w:top w:val="single" w:sz="4" w:space="0" w:color="auto"/>
              <w:bottom w:val="single" w:sz="4" w:space="0" w:color="auto"/>
            </w:tcBorders>
          </w:tcPr>
          <w:p w14:paraId="5F1863B9" w14:textId="77777777" w:rsidR="00EF47B3" w:rsidRPr="002F6AFD" w:rsidRDefault="00EF47B3" w:rsidP="005E0835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Key Research Questions</w:t>
            </w:r>
          </w:p>
        </w:tc>
        <w:tc>
          <w:tcPr>
            <w:tcW w:w="6655" w:type="dxa"/>
            <w:tcBorders>
              <w:top w:val="single" w:sz="4" w:space="0" w:color="auto"/>
              <w:bottom w:val="single" w:sz="4" w:space="0" w:color="auto"/>
            </w:tcBorders>
          </w:tcPr>
          <w:p w14:paraId="45B6A8B1" w14:textId="77777777" w:rsidR="00EF47B3" w:rsidRPr="002F6AFD" w:rsidRDefault="00EF47B3" w:rsidP="005E0835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Practical Implications</w:t>
            </w:r>
          </w:p>
        </w:tc>
      </w:tr>
      <w:tr w:rsidR="002F6AFD" w:rsidRPr="002F6AFD" w14:paraId="004376DA" w14:textId="77777777" w:rsidTr="003267F8">
        <w:trPr>
          <w:trHeight w:val="1070"/>
        </w:trPr>
        <w:tc>
          <w:tcPr>
            <w:tcW w:w="2515" w:type="dxa"/>
            <w:tcBorders>
              <w:top w:val="single" w:sz="4" w:space="0" w:color="auto"/>
            </w:tcBorders>
          </w:tcPr>
          <w:p w14:paraId="3F84F994" w14:textId="6920249A" w:rsidR="007E6675" w:rsidRPr="002F6AFD" w:rsidRDefault="007E6675" w:rsidP="005E083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1. Strategic Implementation of Event Technology</w:t>
            </w:r>
          </w:p>
        </w:tc>
        <w:tc>
          <w:tcPr>
            <w:tcW w:w="4775" w:type="dxa"/>
            <w:tcBorders>
              <w:top w:val="single" w:sz="4" w:space="0" w:color="auto"/>
            </w:tcBorders>
          </w:tcPr>
          <w:p w14:paraId="058B796B" w14:textId="77777777" w:rsidR="007E6675" w:rsidRPr="002F6AFD" w:rsidRDefault="007E6675" w:rsidP="001619D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RQ1: How can media technology be used effectively to prevent disengagement or public misconceptions?</w:t>
            </w:r>
          </w:p>
          <w:p w14:paraId="52BDA043" w14:textId="77777777" w:rsidR="007E6675" w:rsidRPr="002F6AFD" w:rsidRDefault="007E6675" w:rsidP="001619D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RQ2: What are the cross-brand spillover effects of media technologies on event engagement?</w:t>
            </w:r>
          </w:p>
          <w:p w14:paraId="4FBA127D" w14:textId="77777777" w:rsidR="007E6675" w:rsidRPr="002F6AFD" w:rsidRDefault="007E6675" w:rsidP="001619D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RQ3: How immersive technologies counterbalancing immersion with a sense of presence, and drive physical exploration?</w:t>
            </w:r>
          </w:p>
          <w:p w14:paraId="6B6770C3" w14:textId="306431AF" w:rsidR="007E6675" w:rsidRPr="002F6AFD" w:rsidRDefault="007E6675" w:rsidP="00774B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RQ4: How do other smart consumer-assistive technologies (e.g., backend technologies, social robots and chatbots) support event attendees’ connections and experiences?</w:t>
            </w:r>
          </w:p>
        </w:tc>
        <w:tc>
          <w:tcPr>
            <w:tcW w:w="6655" w:type="dxa"/>
            <w:tcBorders>
              <w:top w:val="single" w:sz="4" w:space="0" w:color="auto"/>
            </w:tcBorders>
          </w:tcPr>
          <w:p w14:paraId="03D291F2" w14:textId="780C0375" w:rsidR="007E6675" w:rsidRPr="002F6AFD" w:rsidRDefault="00EC322B" w:rsidP="000B3B41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Offers practitioners insights into how media use and content design affect engagement</w:t>
            </w:r>
            <w:r w:rsidR="007E6675" w:rsidRPr="002F6AFD">
              <w:rPr>
                <w:rFonts w:ascii="Times New Roman" w:hAnsi="Times New Roman" w:cs="Times New Roman"/>
                <w:color w:val="000000" w:themeColor="text1"/>
              </w:rPr>
              <w:t xml:space="preserve">. </w:t>
            </w:r>
            <w:r w:rsidRPr="002F6AFD">
              <w:rPr>
                <w:rFonts w:ascii="Times New Roman" w:hAnsi="Times New Roman" w:cs="Times New Roman"/>
                <w:color w:val="000000" w:themeColor="text1"/>
              </w:rPr>
              <w:t xml:space="preserve">For example, the Masters Golf Tournament bans cell phones to enhance the experience </w:t>
            </w:r>
            <w:r w:rsidR="007E6675" w:rsidRPr="002F6AFD">
              <w:rPr>
                <w:rFonts w:ascii="Times New Roman" w:hAnsi="Times New Roman" w:cs="Times New Roman"/>
                <w:color w:val="000000" w:themeColor="text1"/>
              </w:rPr>
              <w:t>(</w:t>
            </w:r>
            <w:proofErr w:type="spellStart"/>
            <w:r w:rsidR="007E6675" w:rsidRPr="002F6AFD">
              <w:rPr>
                <w:rFonts w:ascii="Times New Roman" w:hAnsi="Times New Roman" w:cs="Times New Roman"/>
                <w:color w:val="000000" w:themeColor="text1"/>
              </w:rPr>
              <w:t>Leuzzi</w:t>
            </w:r>
            <w:proofErr w:type="spellEnd"/>
            <w:r w:rsidR="007E6675" w:rsidRPr="002F6AFD">
              <w:rPr>
                <w:rFonts w:ascii="Times New Roman" w:hAnsi="Times New Roman" w:cs="Times New Roman"/>
                <w:color w:val="000000" w:themeColor="text1"/>
              </w:rPr>
              <w:t xml:space="preserve">, 2025). </w:t>
            </w:r>
            <w:r w:rsidR="000574B7" w:rsidRPr="002F6AFD">
              <w:rPr>
                <w:rFonts w:ascii="Times New Roman" w:hAnsi="Times New Roman" w:cs="Times New Roman"/>
                <w:color w:val="000000" w:themeColor="text1"/>
              </w:rPr>
              <w:t>While this trend is growing, its impact on engagement versus unintended barriers needs further evaluation.</w:t>
            </w:r>
          </w:p>
          <w:p w14:paraId="6235E16D" w14:textId="3C436615" w:rsidR="007E6675" w:rsidRPr="002F6AFD" w:rsidRDefault="001D7BA7" w:rsidP="000B3B41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Organizers should also tailor technology use based on event type and attendee profiles</w:t>
            </w:r>
            <w:r w:rsidR="007E6675" w:rsidRPr="002F6AFD">
              <w:rPr>
                <w:rFonts w:ascii="Times New Roman" w:hAnsi="Times New Roman" w:cs="Times New Roman"/>
                <w:color w:val="000000" w:themeColor="text1"/>
              </w:rPr>
              <w:t xml:space="preserve">. For </w:t>
            </w:r>
            <w:r w:rsidRPr="002F6AFD">
              <w:rPr>
                <w:rFonts w:ascii="Times New Roman" w:hAnsi="Times New Roman" w:cs="Times New Roman"/>
                <w:color w:val="000000" w:themeColor="text1"/>
              </w:rPr>
              <w:t>instance</w:t>
            </w:r>
            <w:r w:rsidR="007E6675" w:rsidRPr="002F6AFD">
              <w:rPr>
                <w:rFonts w:ascii="Times New Roman" w:hAnsi="Times New Roman" w:cs="Times New Roman"/>
                <w:color w:val="000000" w:themeColor="text1"/>
              </w:rPr>
              <w:t xml:space="preserve">, at entertainment festivals like Coachella, immersive digital </w:t>
            </w:r>
            <w:r w:rsidR="00405D49" w:rsidRPr="002F6AFD">
              <w:rPr>
                <w:rFonts w:ascii="Times New Roman" w:hAnsi="Times New Roman" w:cs="Times New Roman"/>
                <w:color w:val="000000" w:themeColor="text1"/>
              </w:rPr>
              <w:t xml:space="preserve">technology was implemented </w:t>
            </w:r>
            <w:r w:rsidR="007E6675" w:rsidRPr="002F6AFD">
              <w:rPr>
                <w:rFonts w:ascii="Times New Roman" w:hAnsi="Times New Roman" w:cs="Times New Roman"/>
                <w:color w:val="000000" w:themeColor="text1"/>
              </w:rPr>
              <w:t xml:space="preserve">to </w:t>
            </w:r>
            <w:r w:rsidR="00405D49" w:rsidRPr="002F6AFD">
              <w:rPr>
                <w:rFonts w:ascii="Times New Roman" w:hAnsi="Times New Roman" w:cs="Times New Roman"/>
                <w:color w:val="000000" w:themeColor="text1"/>
              </w:rPr>
              <w:t xml:space="preserve">allow attendees </w:t>
            </w:r>
            <w:r w:rsidR="007E6675" w:rsidRPr="002F6AFD">
              <w:rPr>
                <w:rFonts w:ascii="Times New Roman" w:hAnsi="Times New Roman" w:cs="Times New Roman"/>
                <w:color w:val="000000" w:themeColor="text1"/>
              </w:rPr>
              <w:t xml:space="preserve">create mood boards and festival looks (Proctor, 2025). </w:t>
            </w:r>
          </w:p>
          <w:p w14:paraId="7A5DEC69" w14:textId="686EE2CD" w:rsidR="007E6675" w:rsidRPr="002F6AFD" w:rsidRDefault="00F5652F" w:rsidP="000B3B41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 xml:space="preserve">Event, tourism, and hospitality practitioners </w:t>
            </w:r>
            <w:r w:rsidR="00294433" w:rsidRPr="002F6AFD">
              <w:rPr>
                <w:rFonts w:ascii="Times New Roman" w:hAnsi="Times New Roman" w:cs="Times New Roman"/>
                <w:color w:val="000000" w:themeColor="text1"/>
              </w:rPr>
              <w:t>can leverage digital technologies to</w:t>
            </w:r>
            <w:r w:rsidRPr="002F6AFD">
              <w:rPr>
                <w:rFonts w:ascii="Times New Roman" w:hAnsi="Times New Roman" w:cs="Times New Roman"/>
                <w:color w:val="000000" w:themeColor="text1"/>
              </w:rPr>
              <w:t xml:space="preserve"> boost destination visitation</w:t>
            </w:r>
            <w:r w:rsidR="007E6675" w:rsidRPr="002F6AFD">
              <w:rPr>
                <w:rFonts w:ascii="Times New Roman" w:hAnsi="Times New Roman" w:cs="Times New Roman"/>
                <w:color w:val="000000" w:themeColor="text1"/>
              </w:rPr>
              <w:t xml:space="preserve">. </w:t>
            </w:r>
          </w:p>
        </w:tc>
      </w:tr>
      <w:tr w:rsidR="002F6AFD" w:rsidRPr="002F6AFD" w14:paraId="54757366" w14:textId="77777777" w:rsidTr="003267F8">
        <w:trPr>
          <w:trHeight w:val="1593"/>
        </w:trPr>
        <w:tc>
          <w:tcPr>
            <w:tcW w:w="2515" w:type="dxa"/>
          </w:tcPr>
          <w:p w14:paraId="2124C3A6" w14:textId="449CD9BA" w:rsidR="00D700AB" w:rsidRPr="002F6AFD" w:rsidRDefault="00D700AB" w:rsidP="00103AA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2. Temporal Fluidity of Engagement</w:t>
            </w:r>
          </w:p>
        </w:tc>
        <w:tc>
          <w:tcPr>
            <w:tcW w:w="4775" w:type="dxa"/>
          </w:tcPr>
          <w:p w14:paraId="18FDC5E1" w14:textId="77777777" w:rsidR="00D700AB" w:rsidRPr="002F6AFD" w:rsidRDefault="00D700AB" w:rsidP="004A22A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RQ5: How technology supports pre/post-event engagement</w:t>
            </w:r>
            <w:r w:rsidRPr="002F6AFD">
              <w:rPr>
                <w:rFonts w:ascii="Times New Roman" w:hAnsi="Times New Roman" w:cs="Times New Roman" w:hint="eastAsia"/>
                <w:color w:val="000000" w:themeColor="text1"/>
              </w:rPr>
              <w:t>?</w:t>
            </w:r>
          </w:p>
          <w:p w14:paraId="5A9CFF5C" w14:textId="77777777" w:rsidR="00D700AB" w:rsidRPr="002F6AFD" w:rsidRDefault="00D700AB" w:rsidP="004A22A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RQ6: How engagement changes, differs, or evolves across different phases influenced by different categories of event technologies?</w:t>
            </w:r>
          </w:p>
          <w:p w14:paraId="1A727FB0" w14:textId="4C6A73DC" w:rsidR="00D700AB" w:rsidRPr="002F6AFD" w:rsidRDefault="00D700AB" w:rsidP="004A22A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RQ7: What factors drive transitions between engagement and disengagement throughout the process?</w:t>
            </w:r>
          </w:p>
        </w:tc>
        <w:tc>
          <w:tcPr>
            <w:tcW w:w="6655" w:type="dxa"/>
          </w:tcPr>
          <w:p w14:paraId="01F85709" w14:textId="77777777" w:rsidR="00EF32B0" w:rsidRPr="002F6AFD" w:rsidRDefault="00EF32B0" w:rsidP="000D61F8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E</w:t>
            </w:r>
            <w:r w:rsidR="00A103D2" w:rsidRPr="002F6AFD">
              <w:rPr>
                <w:rFonts w:ascii="Times New Roman" w:hAnsi="Times New Roman" w:cs="Times New Roman"/>
                <w:color w:val="000000" w:themeColor="text1"/>
              </w:rPr>
              <w:t xml:space="preserve">nables organizers to design holistic, phase-specific strategies that promote long-term attendee retention and loyalty. </w:t>
            </w:r>
          </w:p>
          <w:p w14:paraId="443E378A" w14:textId="0116C388" w:rsidR="006F73B3" w:rsidRPr="002F6AFD" w:rsidRDefault="00EF32B0" w:rsidP="000D61F8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 xml:space="preserve">Guide </w:t>
            </w:r>
            <w:r w:rsidR="008C1419" w:rsidRPr="002F6AFD">
              <w:rPr>
                <w:rFonts w:ascii="Times New Roman" w:hAnsi="Times New Roman" w:cs="Times New Roman"/>
                <w:color w:val="000000" w:themeColor="text1"/>
              </w:rPr>
              <w:t>travel agencies and hotels in creating extended service journeys and continuous engagement loops, helping to mitigate service failures and enhance the overall event experience</w:t>
            </w:r>
            <w:r w:rsidR="00E17A88" w:rsidRPr="002F6AFD">
              <w:rPr>
                <w:rFonts w:ascii="Times New Roman" w:hAnsi="Times New Roman" w:cs="Times New Roman"/>
                <w:color w:val="000000" w:themeColor="text1"/>
              </w:rPr>
              <w:t xml:space="preserve">. </w:t>
            </w:r>
          </w:p>
          <w:p w14:paraId="3599483F" w14:textId="5C442C20" w:rsidR="00A103D2" w:rsidRPr="002F6AFD" w:rsidRDefault="003D08F9" w:rsidP="000D61F8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E</w:t>
            </w:r>
            <w:r w:rsidR="006F73B3" w:rsidRPr="002F6AFD">
              <w:rPr>
                <w:rFonts w:ascii="Times New Roman" w:hAnsi="Times New Roman" w:cs="Times New Roman"/>
                <w:color w:val="000000" w:themeColor="text1"/>
              </w:rPr>
              <w:t>vent o</w:t>
            </w:r>
            <w:r w:rsidR="00710E4E" w:rsidRPr="002F6AFD">
              <w:rPr>
                <w:rFonts w:ascii="Times New Roman" w:hAnsi="Times New Roman" w:cs="Times New Roman"/>
                <w:color w:val="000000" w:themeColor="text1"/>
              </w:rPr>
              <w:t xml:space="preserve">rganizers </w:t>
            </w:r>
            <w:r w:rsidRPr="002F6AFD">
              <w:rPr>
                <w:rFonts w:ascii="Times New Roman" w:hAnsi="Times New Roman" w:cs="Times New Roman"/>
                <w:color w:val="000000" w:themeColor="text1"/>
              </w:rPr>
              <w:t>can also</w:t>
            </w:r>
            <w:r w:rsidR="00710E4E" w:rsidRPr="002F6AFD">
              <w:rPr>
                <w:rFonts w:ascii="Times New Roman" w:hAnsi="Times New Roman" w:cs="Times New Roman"/>
                <w:color w:val="000000" w:themeColor="text1"/>
              </w:rPr>
              <w:t xml:space="preserve"> leverage </w:t>
            </w:r>
            <w:r w:rsidR="006F73B3" w:rsidRPr="002F6AFD">
              <w:rPr>
                <w:rFonts w:ascii="Times New Roman" w:hAnsi="Times New Roman" w:cs="Times New Roman"/>
                <w:color w:val="000000" w:themeColor="text1"/>
              </w:rPr>
              <w:t xml:space="preserve">temporal </w:t>
            </w:r>
            <w:r w:rsidR="00710E4E" w:rsidRPr="002F6AFD">
              <w:rPr>
                <w:rFonts w:ascii="Times New Roman" w:hAnsi="Times New Roman" w:cs="Times New Roman"/>
                <w:color w:val="000000" w:themeColor="text1"/>
              </w:rPr>
              <w:t>data insights to assess engagement, refine programming, and improve future event planning</w:t>
            </w:r>
            <w:r w:rsidR="009B6613" w:rsidRPr="002F6AFD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  <w:tr w:rsidR="002F6AFD" w:rsidRPr="002F6AFD" w14:paraId="6F43C719" w14:textId="77777777" w:rsidTr="003267F8">
        <w:tc>
          <w:tcPr>
            <w:tcW w:w="2515" w:type="dxa"/>
          </w:tcPr>
          <w:p w14:paraId="0E5EFD3B" w14:textId="51EB361F" w:rsidR="002E7AD8" w:rsidRPr="002F6AFD" w:rsidRDefault="002E7AD8" w:rsidP="00103AA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3. Inclusive Event Engagement</w:t>
            </w:r>
          </w:p>
        </w:tc>
        <w:tc>
          <w:tcPr>
            <w:tcW w:w="4775" w:type="dxa"/>
          </w:tcPr>
          <w:p w14:paraId="00B09383" w14:textId="77777777" w:rsidR="002E7AD8" w:rsidRPr="002F6AFD" w:rsidRDefault="002E7AD8" w:rsidP="005709F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RQ8: How do emerging technologies enhance accessibility for diverse attendees, such as neurodiverse individuals?</w:t>
            </w:r>
          </w:p>
          <w:p w14:paraId="6D2587B0" w14:textId="1117A85D" w:rsidR="002E7AD8" w:rsidRPr="002F6AFD" w:rsidRDefault="002E7AD8" w:rsidP="005709F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RQ9: How can technology enhance psychological engagement for participants and maximize well-being outcomes?</w:t>
            </w:r>
          </w:p>
        </w:tc>
        <w:tc>
          <w:tcPr>
            <w:tcW w:w="6655" w:type="dxa"/>
          </w:tcPr>
          <w:p w14:paraId="5EF6C3EE" w14:textId="3D1DD17F" w:rsidR="00AA52E5" w:rsidRPr="002F6AFD" w:rsidRDefault="00486014" w:rsidP="008A1C7B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 xml:space="preserve">Tools </w:t>
            </w:r>
            <w:r w:rsidR="00A7756A" w:rsidRPr="002F6AFD">
              <w:rPr>
                <w:rFonts w:ascii="Times New Roman" w:hAnsi="Times New Roman" w:cs="Times New Roman"/>
                <w:color w:val="000000" w:themeColor="text1"/>
              </w:rPr>
              <w:t>like</w:t>
            </w:r>
            <w:r w:rsidRPr="002F6AF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7C192F" w:rsidRPr="002F6AFD">
              <w:rPr>
                <w:rFonts w:ascii="Times New Roman" w:hAnsi="Times New Roman" w:cs="Times New Roman"/>
                <w:color w:val="000000" w:themeColor="text1"/>
              </w:rPr>
              <w:t>intelligent voice assistants</w:t>
            </w:r>
            <w:r w:rsidRPr="002F6AF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7D768A" w:rsidRPr="002F6AFD">
              <w:rPr>
                <w:rFonts w:ascii="Times New Roman" w:hAnsi="Times New Roman" w:cs="Times New Roman"/>
                <w:color w:val="000000" w:themeColor="text1"/>
              </w:rPr>
              <w:t xml:space="preserve">and </w:t>
            </w:r>
            <w:r w:rsidR="0005511B" w:rsidRPr="002F6AFD">
              <w:rPr>
                <w:rFonts w:ascii="Times New Roman" w:hAnsi="Times New Roman" w:cs="Times New Roman"/>
                <w:color w:val="000000" w:themeColor="text1"/>
              </w:rPr>
              <w:t>AI-driven personalization allow</w:t>
            </w:r>
            <w:r w:rsidRPr="002F6AFD">
              <w:rPr>
                <w:rFonts w:ascii="Times New Roman" w:hAnsi="Times New Roman" w:cs="Times New Roman"/>
                <w:color w:val="000000" w:themeColor="text1"/>
              </w:rPr>
              <w:t xml:space="preserve"> event programmers </w:t>
            </w:r>
            <w:r w:rsidR="00580A41" w:rsidRPr="002F6AFD">
              <w:rPr>
                <w:rFonts w:ascii="Times New Roman" w:hAnsi="Times New Roman" w:cs="Times New Roman"/>
                <w:color w:val="000000" w:themeColor="text1"/>
              </w:rPr>
              <w:t xml:space="preserve">broaden market reach and </w:t>
            </w:r>
            <w:r w:rsidRPr="002F6AFD">
              <w:rPr>
                <w:rFonts w:ascii="Times New Roman" w:hAnsi="Times New Roman" w:cs="Times New Roman"/>
                <w:color w:val="000000" w:themeColor="text1"/>
              </w:rPr>
              <w:t xml:space="preserve">engage </w:t>
            </w:r>
            <w:r w:rsidR="00AA52E5" w:rsidRPr="002F6AFD">
              <w:rPr>
                <w:rFonts w:ascii="Times New Roman" w:hAnsi="Times New Roman" w:cs="Times New Roman"/>
                <w:color w:val="000000" w:themeColor="text1"/>
              </w:rPr>
              <w:t>more diverse</w:t>
            </w:r>
            <w:r w:rsidR="00E75B3F" w:rsidRPr="002F6AFD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="00AA52E5" w:rsidRPr="002F6AFD">
              <w:rPr>
                <w:rFonts w:ascii="Times New Roman" w:hAnsi="Times New Roman" w:cs="Times New Roman"/>
                <w:color w:val="000000" w:themeColor="text1"/>
              </w:rPr>
              <w:t xml:space="preserve"> previously underserved audiences.</w:t>
            </w:r>
            <w:r w:rsidR="00D16F9C" w:rsidRPr="002F6AF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53D3612C" w14:textId="2F154B4E" w:rsidR="00424006" w:rsidRPr="002F6AFD" w:rsidRDefault="007A7355" w:rsidP="008A1C7B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 xml:space="preserve">From a societal perspective, adopting </w:t>
            </w:r>
            <w:r w:rsidR="00D16F9C" w:rsidRPr="002F6AFD">
              <w:rPr>
                <w:rFonts w:ascii="Times New Roman" w:hAnsi="Times New Roman" w:cs="Times New Roman"/>
                <w:color w:val="000000" w:themeColor="text1"/>
              </w:rPr>
              <w:t>technological</w:t>
            </w:r>
            <w:r w:rsidRPr="002F6AFD">
              <w:rPr>
                <w:rFonts w:ascii="Times New Roman" w:hAnsi="Times New Roman" w:cs="Times New Roman"/>
                <w:color w:val="000000" w:themeColor="text1"/>
              </w:rPr>
              <w:t xml:space="preserve"> strategies helps align event design with broader goals of equity and inclusion, particularly in public or publicly funded events.</w:t>
            </w:r>
          </w:p>
        </w:tc>
      </w:tr>
      <w:tr w:rsidR="002F6AFD" w:rsidRPr="002F6AFD" w14:paraId="233515EE" w14:textId="77777777" w:rsidTr="003267F8">
        <w:tc>
          <w:tcPr>
            <w:tcW w:w="2515" w:type="dxa"/>
          </w:tcPr>
          <w:p w14:paraId="21D71070" w14:textId="6A872284" w:rsidR="002E7AD8" w:rsidRPr="002F6AFD" w:rsidRDefault="002E7AD8" w:rsidP="00103AA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4. Collaborative Innovation in Event Engagement</w:t>
            </w:r>
          </w:p>
        </w:tc>
        <w:tc>
          <w:tcPr>
            <w:tcW w:w="4775" w:type="dxa"/>
          </w:tcPr>
          <w:p w14:paraId="67469352" w14:textId="77777777" w:rsidR="002E7AD8" w:rsidRPr="002F6AFD" w:rsidRDefault="002E7AD8" w:rsidP="009202A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 xml:space="preserve">RQ10: How can stakeholders co-create engagement experiences </w:t>
            </w:r>
            <w:r w:rsidRPr="002F6AFD">
              <w:rPr>
                <w:rFonts w:ascii="Times New Roman" w:hAnsi="Times New Roman" w:cs="Times New Roman" w:hint="eastAsia"/>
                <w:color w:val="000000" w:themeColor="text1"/>
              </w:rPr>
              <w:t>b</w:t>
            </w:r>
            <w:r w:rsidRPr="002F6AFD">
              <w:rPr>
                <w:rFonts w:ascii="Times New Roman" w:hAnsi="Times New Roman" w:cs="Times New Roman"/>
                <w:color w:val="000000" w:themeColor="text1"/>
              </w:rPr>
              <w:t>y leveraging technology?</w:t>
            </w:r>
          </w:p>
          <w:p w14:paraId="529E6BA2" w14:textId="198E8BFB" w:rsidR="002E7AD8" w:rsidRPr="002F6AFD" w:rsidRDefault="002E7AD8" w:rsidP="000B2D7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RQ11: What roles do service robots, as service agents, play in co-creating engagement?</w:t>
            </w:r>
          </w:p>
        </w:tc>
        <w:tc>
          <w:tcPr>
            <w:tcW w:w="6655" w:type="dxa"/>
          </w:tcPr>
          <w:p w14:paraId="04C600B2" w14:textId="235FBAE7" w:rsidR="005A1FD8" w:rsidRPr="002F6AFD" w:rsidRDefault="00BE49B0" w:rsidP="001E70FE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 xml:space="preserve">Industry-wide collaboration </w:t>
            </w:r>
            <w:r w:rsidR="001E70FE" w:rsidRPr="002F6AFD">
              <w:rPr>
                <w:rFonts w:ascii="Times New Roman" w:hAnsi="Times New Roman" w:cs="Times New Roman"/>
                <w:color w:val="000000" w:themeColor="text1"/>
              </w:rPr>
              <w:t>a</w:t>
            </w:r>
            <w:r w:rsidR="00F73C29" w:rsidRPr="002F6AFD">
              <w:rPr>
                <w:rFonts w:ascii="Times New Roman" w:hAnsi="Times New Roman" w:cs="Times New Roman"/>
                <w:color w:val="000000" w:themeColor="text1"/>
              </w:rPr>
              <w:t>cross</w:t>
            </w:r>
            <w:r w:rsidR="001E70FE" w:rsidRPr="002F6AFD">
              <w:rPr>
                <w:rFonts w:ascii="Times New Roman" w:hAnsi="Times New Roman" w:cs="Times New Roman"/>
                <w:color w:val="000000" w:themeColor="text1"/>
              </w:rPr>
              <w:t xml:space="preserve"> event, retail, fashion, and technology sectors enhance attendee engagement </w:t>
            </w:r>
            <w:r w:rsidR="00F73C29" w:rsidRPr="002F6AFD">
              <w:rPr>
                <w:rFonts w:ascii="Times New Roman" w:hAnsi="Times New Roman" w:cs="Times New Roman"/>
                <w:color w:val="000000" w:themeColor="text1"/>
              </w:rPr>
              <w:t>and</w:t>
            </w:r>
            <w:r w:rsidR="001E70FE" w:rsidRPr="002F6AF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F73C29" w:rsidRPr="002F6AFD">
              <w:rPr>
                <w:rFonts w:ascii="Times New Roman" w:hAnsi="Times New Roman" w:cs="Times New Roman"/>
                <w:color w:val="000000" w:themeColor="text1"/>
              </w:rPr>
              <w:t>boost</w:t>
            </w:r>
            <w:r w:rsidR="001E70FE" w:rsidRPr="002F6AFD">
              <w:rPr>
                <w:rFonts w:ascii="Times New Roman" w:hAnsi="Times New Roman" w:cs="Times New Roman"/>
                <w:color w:val="000000" w:themeColor="text1"/>
              </w:rPr>
              <w:t xml:space="preserve"> brand recognition through co-branding and shared visibility.</w:t>
            </w:r>
          </w:p>
          <w:p w14:paraId="2294029D" w14:textId="68BED7F8" w:rsidR="002E7AD8" w:rsidRPr="002F6AFD" w:rsidRDefault="00F73C29" w:rsidP="007C6923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Joint</w:t>
            </w:r>
            <w:r w:rsidR="00EE3FE9" w:rsidRPr="002F6AFD">
              <w:rPr>
                <w:rFonts w:ascii="Times New Roman" w:hAnsi="Times New Roman" w:cs="Times New Roman"/>
                <w:color w:val="000000" w:themeColor="text1"/>
              </w:rPr>
              <w:t xml:space="preserve"> initiatives enable stakeholders to share the costs, risks, and rewards, while also facilitating the co-development of standards and guidelines for their responsible use</w:t>
            </w:r>
            <w:r w:rsidR="00FA4A15" w:rsidRPr="002F6AFD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  <w:tr w:rsidR="002F6AFD" w:rsidRPr="002F6AFD" w14:paraId="110D4C97" w14:textId="77777777" w:rsidTr="003267F8">
        <w:trPr>
          <w:trHeight w:val="99"/>
        </w:trPr>
        <w:tc>
          <w:tcPr>
            <w:tcW w:w="2515" w:type="dxa"/>
          </w:tcPr>
          <w:p w14:paraId="6F25168D" w14:textId="78D8DA29" w:rsidR="002E7AD8" w:rsidRPr="002F6AFD" w:rsidRDefault="002E7AD8" w:rsidP="00103AA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5. Advancement in Theory and Methodology</w:t>
            </w:r>
          </w:p>
        </w:tc>
        <w:tc>
          <w:tcPr>
            <w:tcW w:w="4775" w:type="dxa"/>
          </w:tcPr>
          <w:p w14:paraId="7F3E18B7" w14:textId="460FDDA0" w:rsidR="002E7AD8" w:rsidRPr="002F6AFD" w:rsidRDefault="002E7AD8" w:rsidP="00CC7D7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RQ12: How can interdisciplinary theoretical frameworks improve our understanding of engagement?</w:t>
            </w:r>
          </w:p>
          <w:p w14:paraId="7CDF1DEC" w14:textId="0C4720DD" w:rsidR="002E7AD8" w:rsidRPr="002F6AFD" w:rsidRDefault="002E7AD8" w:rsidP="00CC7D7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>RQ13: What advanced analytical methods (e.g., AI-driven sentiment analysis, biometric tracking) best capture engagement dynamics?</w:t>
            </w:r>
          </w:p>
        </w:tc>
        <w:tc>
          <w:tcPr>
            <w:tcW w:w="6655" w:type="dxa"/>
          </w:tcPr>
          <w:p w14:paraId="168BECEF" w14:textId="1865A699" w:rsidR="003437C1" w:rsidRPr="002F6AFD" w:rsidRDefault="00DC50EF" w:rsidP="00F73C29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2F6AFD">
              <w:rPr>
                <w:rFonts w:ascii="Times New Roman" w:hAnsi="Times New Roman" w:cs="Times New Roman"/>
                <w:color w:val="000000" w:themeColor="text1"/>
              </w:rPr>
              <w:t xml:space="preserve">The use of emerging technologies such as biometric tracking and AI analytics offers practical benefits. </w:t>
            </w:r>
            <w:r w:rsidR="007A539D" w:rsidRPr="002F6AFD">
              <w:rPr>
                <w:rFonts w:ascii="Times New Roman" w:hAnsi="Times New Roman" w:cs="Times New Roman"/>
                <w:color w:val="000000" w:themeColor="text1"/>
              </w:rPr>
              <w:t>AI-driven analytics can process large volumes of behavioral data</w:t>
            </w:r>
            <w:r w:rsidR="007B0C3B" w:rsidRPr="002F6AFD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r w:rsidR="007A539D" w:rsidRPr="002F6AFD">
              <w:rPr>
                <w:rFonts w:ascii="Times New Roman" w:hAnsi="Times New Roman" w:cs="Times New Roman"/>
                <w:color w:val="000000" w:themeColor="text1"/>
              </w:rPr>
              <w:t>from app interactions to movement patterns</w:t>
            </w:r>
            <w:r w:rsidR="007B0C3B" w:rsidRPr="002F6AFD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r w:rsidR="003D4F2C" w:rsidRPr="002F6AFD">
              <w:rPr>
                <w:rFonts w:ascii="Times New Roman" w:hAnsi="Times New Roman" w:cs="Times New Roman"/>
                <w:color w:val="000000" w:themeColor="text1"/>
              </w:rPr>
              <w:t>to uncover hidden engagement trends</w:t>
            </w:r>
            <w:r w:rsidR="007A539D" w:rsidRPr="002F6AFD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1A2045" w:rsidRPr="002F6AFD">
              <w:rPr>
                <w:rFonts w:ascii="Times New Roman" w:hAnsi="Times New Roman" w:cs="Times New Roman"/>
                <w:color w:val="000000" w:themeColor="text1"/>
              </w:rPr>
              <w:t xml:space="preserve"> These insights help </w:t>
            </w:r>
            <w:r w:rsidR="007B0C3B" w:rsidRPr="002F6AFD">
              <w:rPr>
                <w:rFonts w:ascii="Times New Roman" w:hAnsi="Times New Roman" w:cs="Times New Roman"/>
                <w:color w:val="000000" w:themeColor="text1"/>
              </w:rPr>
              <w:t>event planners</w:t>
            </w:r>
            <w:r w:rsidR="001A2045" w:rsidRPr="002F6AFD">
              <w:rPr>
                <w:rFonts w:ascii="Times New Roman" w:hAnsi="Times New Roman" w:cs="Times New Roman"/>
                <w:color w:val="000000" w:themeColor="text1"/>
              </w:rPr>
              <w:t xml:space="preserve"> detect moments of excitement, confusion, or disengagement</w:t>
            </w:r>
            <w:r w:rsidR="003D4F2C" w:rsidRPr="002F6AFD">
              <w:rPr>
                <w:rFonts w:ascii="Times New Roman" w:hAnsi="Times New Roman" w:cs="Times New Roman"/>
                <w:color w:val="000000" w:themeColor="text1"/>
              </w:rPr>
              <w:t xml:space="preserve"> and make informed adjustments.</w:t>
            </w:r>
          </w:p>
        </w:tc>
      </w:tr>
    </w:tbl>
    <w:p w14:paraId="681B39A6" w14:textId="3A1E1ADC" w:rsidR="542942A3" w:rsidRPr="002F6AFD" w:rsidRDefault="001832AB" w:rsidP="0047212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6AF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ource: </w:t>
      </w:r>
      <w:r w:rsidR="002F6AFD" w:rsidRPr="002F6AF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veloped by authors.</w:t>
      </w:r>
    </w:p>
    <w:sectPr w:rsidR="542942A3" w:rsidRPr="002F6AFD" w:rsidSect="003267F8">
      <w:headerReference w:type="default" r:id="rId7"/>
      <w:footerReference w:type="default" r:id="rId8"/>
      <w:pgSz w:w="16838" w:h="11906" w:orient="landscape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32E89" w14:textId="77777777" w:rsidR="00284FE3" w:rsidRDefault="00284FE3">
      <w:r>
        <w:separator/>
      </w:r>
    </w:p>
  </w:endnote>
  <w:endnote w:type="continuationSeparator" w:id="0">
    <w:p w14:paraId="53226D37" w14:textId="77777777" w:rsidR="00284FE3" w:rsidRDefault="00284FE3">
      <w:r>
        <w:continuationSeparator/>
      </w:r>
    </w:p>
  </w:endnote>
  <w:endnote w:type="continuationNotice" w:id="1">
    <w:p w14:paraId="1610E1DA" w14:textId="77777777" w:rsidR="00284FE3" w:rsidRDefault="00284F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5"/>
      <w:gridCol w:w="2765"/>
      <w:gridCol w:w="2765"/>
    </w:tblGrid>
    <w:tr w:rsidR="040405C2" w14:paraId="6C59A29C" w14:textId="77777777" w:rsidTr="040405C2">
      <w:tc>
        <w:tcPr>
          <w:tcW w:w="2765" w:type="dxa"/>
        </w:tcPr>
        <w:p w14:paraId="523EC200" w14:textId="73049D9A" w:rsidR="040405C2" w:rsidRDefault="040405C2" w:rsidP="040405C2">
          <w:pPr>
            <w:pStyle w:val="Header"/>
            <w:ind w:left="-115"/>
          </w:pPr>
        </w:p>
      </w:tc>
      <w:tc>
        <w:tcPr>
          <w:tcW w:w="2765" w:type="dxa"/>
        </w:tcPr>
        <w:p w14:paraId="629BBF71" w14:textId="219A2CD6" w:rsidR="040405C2" w:rsidRDefault="040405C2" w:rsidP="040405C2">
          <w:pPr>
            <w:pStyle w:val="Header"/>
            <w:jc w:val="center"/>
          </w:pPr>
        </w:p>
      </w:tc>
      <w:tc>
        <w:tcPr>
          <w:tcW w:w="2765" w:type="dxa"/>
        </w:tcPr>
        <w:p w14:paraId="0BFCD997" w14:textId="27F7E29C" w:rsidR="040405C2" w:rsidRDefault="040405C2" w:rsidP="040405C2">
          <w:pPr>
            <w:pStyle w:val="Header"/>
            <w:ind w:right="-115"/>
            <w:jc w:val="right"/>
          </w:pPr>
        </w:p>
      </w:tc>
    </w:tr>
  </w:tbl>
  <w:p w14:paraId="3248B26C" w14:textId="68924FF5" w:rsidR="040405C2" w:rsidRDefault="040405C2" w:rsidP="040405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ECCA0" w14:textId="77777777" w:rsidR="00284FE3" w:rsidRDefault="00284FE3">
      <w:r>
        <w:separator/>
      </w:r>
    </w:p>
  </w:footnote>
  <w:footnote w:type="continuationSeparator" w:id="0">
    <w:p w14:paraId="632BC274" w14:textId="77777777" w:rsidR="00284FE3" w:rsidRDefault="00284FE3">
      <w:r>
        <w:continuationSeparator/>
      </w:r>
    </w:p>
  </w:footnote>
  <w:footnote w:type="continuationNotice" w:id="1">
    <w:p w14:paraId="5EE668ED" w14:textId="77777777" w:rsidR="00284FE3" w:rsidRDefault="00284F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5"/>
      <w:gridCol w:w="2765"/>
      <w:gridCol w:w="2765"/>
    </w:tblGrid>
    <w:tr w:rsidR="040405C2" w14:paraId="702942D7" w14:textId="77777777" w:rsidTr="040405C2">
      <w:tc>
        <w:tcPr>
          <w:tcW w:w="2765" w:type="dxa"/>
        </w:tcPr>
        <w:p w14:paraId="083E767C" w14:textId="7C3E1808" w:rsidR="040405C2" w:rsidRDefault="040405C2" w:rsidP="040405C2">
          <w:pPr>
            <w:pStyle w:val="Header"/>
            <w:ind w:left="-115"/>
          </w:pPr>
        </w:p>
      </w:tc>
      <w:tc>
        <w:tcPr>
          <w:tcW w:w="2765" w:type="dxa"/>
        </w:tcPr>
        <w:p w14:paraId="6858BA9D" w14:textId="28921236" w:rsidR="040405C2" w:rsidRDefault="040405C2" w:rsidP="040405C2">
          <w:pPr>
            <w:pStyle w:val="Header"/>
            <w:jc w:val="center"/>
          </w:pPr>
        </w:p>
      </w:tc>
      <w:tc>
        <w:tcPr>
          <w:tcW w:w="2765" w:type="dxa"/>
        </w:tcPr>
        <w:p w14:paraId="01D6F3E0" w14:textId="217CF6CD" w:rsidR="040405C2" w:rsidRDefault="040405C2" w:rsidP="040405C2">
          <w:pPr>
            <w:pStyle w:val="Header"/>
            <w:ind w:right="-115"/>
            <w:jc w:val="right"/>
          </w:pPr>
        </w:p>
      </w:tc>
    </w:tr>
  </w:tbl>
  <w:p w14:paraId="46169EF1" w14:textId="1C792E8B" w:rsidR="040405C2" w:rsidRDefault="040405C2" w:rsidP="040405C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E135E88"/>
    <w:multiLevelType w:val="singleLevel"/>
    <w:tmpl w:val="8E135E88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94D13753"/>
    <w:multiLevelType w:val="singleLevel"/>
    <w:tmpl w:val="94D13753"/>
    <w:lvl w:ilvl="0">
      <w:start w:val="1"/>
      <w:numFmt w:val="lowerLetter"/>
      <w:suff w:val="space"/>
      <w:lvlText w:val="%1."/>
      <w:lvlJc w:val="left"/>
      <w:pPr>
        <w:ind w:left="780"/>
      </w:pPr>
    </w:lvl>
  </w:abstractNum>
  <w:abstractNum w:abstractNumId="2" w15:restartNumberingAfterBreak="0">
    <w:nsid w:val="953D69AB"/>
    <w:multiLevelType w:val="singleLevel"/>
    <w:tmpl w:val="953D69AB"/>
    <w:lvl w:ilvl="0">
      <w:start w:val="1"/>
      <w:numFmt w:val="lowerLetter"/>
      <w:suff w:val="space"/>
      <w:lvlText w:val="%1."/>
      <w:lvlJc w:val="left"/>
      <w:pPr>
        <w:ind w:left="420"/>
      </w:pPr>
    </w:lvl>
  </w:abstractNum>
  <w:abstractNum w:abstractNumId="3" w15:restartNumberingAfterBreak="0">
    <w:nsid w:val="9CAB75E9"/>
    <w:multiLevelType w:val="singleLevel"/>
    <w:tmpl w:val="9CAB75E9"/>
    <w:lvl w:ilvl="0">
      <w:start w:val="1"/>
      <w:numFmt w:val="decimal"/>
      <w:suff w:val="space"/>
      <w:lvlText w:val="%1."/>
      <w:lvlJc w:val="left"/>
    </w:lvl>
  </w:abstractNum>
  <w:abstractNum w:abstractNumId="4" w15:restartNumberingAfterBreak="0">
    <w:nsid w:val="B0DBD805"/>
    <w:multiLevelType w:val="singleLevel"/>
    <w:tmpl w:val="B0DBD805"/>
    <w:lvl w:ilvl="0">
      <w:start w:val="1"/>
      <w:numFmt w:val="decimal"/>
      <w:suff w:val="space"/>
      <w:lvlText w:val="%1."/>
      <w:lvlJc w:val="left"/>
    </w:lvl>
  </w:abstractNum>
  <w:abstractNum w:abstractNumId="5" w15:restartNumberingAfterBreak="0">
    <w:nsid w:val="B995267F"/>
    <w:multiLevelType w:val="singleLevel"/>
    <w:tmpl w:val="B995267F"/>
    <w:lvl w:ilvl="0">
      <w:start w:val="1"/>
      <w:numFmt w:val="decimal"/>
      <w:suff w:val="space"/>
      <w:lvlText w:val="%1."/>
      <w:lvlJc w:val="left"/>
    </w:lvl>
  </w:abstractNum>
  <w:abstractNum w:abstractNumId="6" w15:restartNumberingAfterBreak="0">
    <w:nsid w:val="BCF23507"/>
    <w:multiLevelType w:val="singleLevel"/>
    <w:tmpl w:val="BCF23507"/>
    <w:lvl w:ilvl="0">
      <w:start w:val="1"/>
      <w:numFmt w:val="lowerLetter"/>
      <w:suff w:val="space"/>
      <w:lvlText w:val="%1."/>
      <w:lvlJc w:val="left"/>
      <w:pPr>
        <w:ind w:left="420"/>
      </w:pPr>
    </w:lvl>
  </w:abstractNum>
  <w:abstractNum w:abstractNumId="7" w15:restartNumberingAfterBreak="0">
    <w:nsid w:val="D889E37D"/>
    <w:multiLevelType w:val="singleLevel"/>
    <w:tmpl w:val="D889E37D"/>
    <w:lvl w:ilvl="0">
      <w:start w:val="1"/>
      <w:numFmt w:val="lowerLetter"/>
      <w:suff w:val="space"/>
      <w:lvlText w:val="%1."/>
      <w:lvlJc w:val="left"/>
      <w:pPr>
        <w:ind w:left="420"/>
      </w:pPr>
    </w:lvl>
  </w:abstractNum>
  <w:abstractNum w:abstractNumId="8" w15:restartNumberingAfterBreak="0">
    <w:nsid w:val="E596F1DE"/>
    <w:multiLevelType w:val="singleLevel"/>
    <w:tmpl w:val="E596F1DE"/>
    <w:lvl w:ilvl="0">
      <w:start w:val="1"/>
      <w:numFmt w:val="decimal"/>
      <w:suff w:val="space"/>
      <w:lvlText w:val="%1."/>
      <w:lvlJc w:val="left"/>
    </w:lvl>
  </w:abstractNum>
  <w:abstractNum w:abstractNumId="9" w15:restartNumberingAfterBreak="0">
    <w:nsid w:val="00A6E9AD"/>
    <w:multiLevelType w:val="hybridMultilevel"/>
    <w:tmpl w:val="FFFFFFFF"/>
    <w:lvl w:ilvl="0" w:tplc="6688DB90">
      <w:start w:val="1"/>
      <w:numFmt w:val="decimal"/>
      <w:lvlText w:val="%1."/>
      <w:lvlJc w:val="left"/>
      <w:pPr>
        <w:ind w:left="720" w:hanging="360"/>
      </w:pPr>
    </w:lvl>
    <w:lvl w:ilvl="1" w:tplc="9F32EAD4">
      <w:start w:val="1"/>
      <w:numFmt w:val="lowerLetter"/>
      <w:lvlText w:val="%2."/>
      <w:lvlJc w:val="left"/>
      <w:pPr>
        <w:ind w:left="1440" w:hanging="360"/>
      </w:pPr>
    </w:lvl>
    <w:lvl w:ilvl="2" w:tplc="5720E2F0">
      <w:start w:val="1"/>
      <w:numFmt w:val="lowerRoman"/>
      <w:lvlText w:val="%3."/>
      <w:lvlJc w:val="right"/>
      <w:pPr>
        <w:ind w:left="2160" w:hanging="180"/>
      </w:pPr>
    </w:lvl>
    <w:lvl w:ilvl="3" w:tplc="CAF47F82">
      <w:start w:val="1"/>
      <w:numFmt w:val="decimal"/>
      <w:lvlText w:val="%4."/>
      <w:lvlJc w:val="left"/>
      <w:pPr>
        <w:ind w:left="2880" w:hanging="360"/>
      </w:pPr>
    </w:lvl>
    <w:lvl w:ilvl="4" w:tplc="27C28D0C">
      <w:start w:val="1"/>
      <w:numFmt w:val="lowerLetter"/>
      <w:lvlText w:val="%5."/>
      <w:lvlJc w:val="left"/>
      <w:pPr>
        <w:ind w:left="3600" w:hanging="360"/>
      </w:pPr>
    </w:lvl>
    <w:lvl w:ilvl="5" w:tplc="9C305BD0">
      <w:start w:val="1"/>
      <w:numFmt w:val="lowerRoman"/>
      <w:lvlText w:val="%6."/>
      <w:lvlJc w:val="right"/>
      <w:pPr>
        <w:ind w:left="4320" w:hanging="180"/>
      </w:pPr>
    </w:lvl>
    <w:lvl w:ilvl="6" w:tplc="D5769F28">
      <w:start w:val="1"/>
      <w:numFmt w:val="decimal"/>
      <w:lvlText w:val="%7."/>
      <w:lvlJc w:val="left"/>
      <w:pPr>
        <w:ind w:left="5040" w:hanging="360"/>
      </w:pPr>
    </w:lvl>
    <w:lvl w:ilvl="7" w:tplc="6618230C">
      <w:start w:val="1"/>
      <w:numFmt w:val="lowerLetter"/>
      <w:lvlText w:val="%8."/>
      <w:lvlJc w:val="left"/>
      <w:pPr>
        <w:ind w:left="5760" w:hanging="360"/>
      </w:pPr>
    </w:lvl>
    <w:lvl w:ilvl="8" w:tplc="E4702CD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46A7521"/>
    <w:multiLevelType w:val="hybridMultilevel"/>
    <w:tmpl w:val="657CA48E"/>
    <w:lvl w:ilvl="0" w:tplc="FC68AC4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76C2B8"/>
    <w:multiLevelType w:val="hybridMultilevel"/>
    <w:tmpl w:val="FFFFFFFF"/>
    <w:lvl w:ilvl="0" w:tplc="8D487ECC">
      <w:start w:val="1"/>
      <w:numFmt w:val="decimal"/>
      <w:lvlText w:val="%1."/>
      <w:lvlJc w:val="left"/>
      <w:pPr>
        <w:ind w:left="720" w:hanging="360"/>
      </w:pPr>
    </w:lvl>
    <w:lvl w:ilvl="1" w:tplc="EDDEF3C4">
      <w:start w:val="1"/>
      <w:numFmt w:val="lowerLetter"/>
      <w:lvlText w:val="%2."/>
      <w:lvlJc w:val="left"/>
      <w:pPr>
        <w:ind w:left="1440" w:hanging="360"/>
      </w:pPr>
    </w:lvl>
    <w:lvl w:ilvl="2" w:tplc="451EE48A">
      <w:start w:val="1"/>
      <w:numFmt w:val="lowerRoman"/>
      <w:lvlText w:val="%3."/>
      <w:lvlJc w:val="right"/>
      <w:pPr>
        <w:ind w:left="2160" w:hanging="180"/>
      </w:pPr>
    </w:lvl>
    <w:lvl w:ilvl="3" w:tplc="293A24CE">
      <w:start w:val="1"/>
      <w:numFmt w:val="decimal"/>
      <w:lvlText w:val="%4."/>
      <w:lvlJc w:val="left"/>
      <w:pPr>
        <w:ind w:left="2880" w:hanging="360"/>
      </w:pPr>
    </w:lvl>
    <w:lvl w:ilvl="4" w:tplc="3650EF78">
      <w:start w:val="1"/>
      <w:numFmt w:val="lowerLetter"/>
      <w:lvlText w:val="%5."/>
      <w:lvlJc w:val="left"/>
      <w:pPr>
        <w:ind w:left="3600" w:hanging="360"/>
      </w:pPr>
    </w:lvl>
    <w:lvl w:ilvl="5" w:tplc="5D14370A">
      <w:start w:val="1"/>
      <w:numFmt w:val="lowerRoman"/>
      <w:lvlText w:val="%6."/>
      <w:lvlJc w:val="right"/>
      <w:pPr>
        <w:ind w:left="4320" w:hanging="180"/>
      </w:pPr>
    </w:lvl>
    <w:lvl w:ilvl="6" w:tplc="FF96C448">
      <w:start w:val="1"/>
      <w:numFmt w:val="decimal"/>
      <w:lvlText w:val="%7."/>
      <w:lvlJc w:val="left"/>
      <w:pPr>
        <w:ind w:left="5040" w:hanging="360"/>
      </w:pPr>
    </w:lvl>
    <w:lvl w:ilvl="7" w:tplc="92C65D9A">
      <w:start w:val="1"/>
      <w:numFmt w:val="lowerLetter"/>
      <w:lvlText w:val="%8."/>
      <w:lvlJc w:val="left"/>
      <w:pPr>
        <w:ind w:left="5760" w:hanging="360"/>
      </w:pPr>
    </w:lvl>
    <w:lvl w:ilvl="8" w:tplc="7062C34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AFD0B9"/>
    <w:multiLevelType w:val="hybridMultilevel"/>
    <w:tmpl w:val="FFFFFFFF"/>
    <w:lvl w:ilvl="0" w:tplc="954625A6">
      <w:start w:val="1"/>
      <w:numFmt w:val="decimal"/>
      <w:lvlText w:val="%1."/>
      <w:lvlJc w:val="left"/>
      <w:pPr>
        <w:ind w:left="720" w:hanging="360"/>
      </w:pPr>
    </w:lvl>
    <w:lvl w:ilvl="1" w:tplc="BB983D36">
      <w:start w:val="1"/>
      <w:numFmt w:val="lowerLetter"/>
      <w:lvlText w:val="%2."/>
      <w:lvlJc w:val="left"/>
      <w:pPr>
        <w:ind w:left="1440" w:hanging="360"/>
      </w:pPr>
    </w:lvl>
    <w:lvl w:ilvl="2" w:tplc="BB542DD6">
      <w:start w:val="1"/>
      <w:numFmt w:val="lowerRoman"/>
      <w:lvlText w:val="%3."/>
      <w:lvlJc w:val="right"/>
      <w:pPr>
        <w:ind w:left="2160" w:hanging="180"/>
      </w:pPr>
    </w:lvl>
    <w:lvl w:ilvl="3" w:tplc="E23EF7D6">
      <w:start w:val="1"/>
      <w:numFmt w:val="decimal"/>
      <w:lvlText w:val="%4."/>
      <w:lvlJc w:val="left"/>
      <w:pPr>
        <w:ind w:left="2880" w:hanging="360"/>
      </w:pPr>
    </w:lvl>
    <w:lvl w:ilvl="4" w:tplc="72C8EEA4">
      <w:start w:val="1"/>
      <w:numFmt w:val="lowerLetter"/>
      <w:lvlText w:val="%5."/>
      <w:lvlJc w:val="left"/>
      <w:pPr>
        <w:ind w:left="3600" w:hanging="360"/>
      </w:pPr>
    </w:lvl>
    <w:lvl w:ilvl="5" w:tplc="BBF8BE74">
      <w:start w:val="1"/>
      <w:numFmt w:val="lowerRoman"/>
      <w:lvlText w:val="%6."/>
      <w:lvlJc w:val="right"/>
      <w:pPr>
        <w:ind w:left="4320" w:hanging="180"/>
      </w:pPr>
    </w:lvl>
    <w:lvl w:ilvl="6" w:tplc="07D006A6">
      <w:start w:val="1"/>
      <w:numFmt w:val="decimal"/>
      <w:lvlText w:val="%7."/>
      <w:lvlJc w:val="left"/>
      <w:pPr>
        <w:ind w:left="5040" w:hanging="360"/>
      </w:pPr>
    </w:lvl>
    <w:lvl w:ilvl="7" w:tplc="59C694C0">
      <w:start w:val="1"/>
      <w:numFmt w:val="lowerLetter"/>
      <w:lvlText w:val="%8."/>
      <w:lvlJc w:val="left"/>
      <w:pPr>
        <w:ind w:left="5760" w:hanging="360"/>
      </w:pPr>
    </w:lvl>
    <w:lvl w:ilvl="8" w:tplc="223A8A0A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CD571C"/>
    <w:multiLevelType w:val="hybridMultilevel"/>
    <w:tmpl w:val="1F00BECA"/>
    <w:lvl w:ilvl="0" w:tplc="7A4E6CAA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7E984C"/>
    <w:multiLevelType w:val="singleLevel"/>
    <w:tmpl w:val="127E984C"/>
    <w:lvl w:ilvl="0">
      <w:start w:val="1"/>
      <w:numFmt w:val="lowerLetter"/>
      <w:suff w:val="space"/>
      <w:lvlText w:val="%1."/>
      <w:lvlJc w:val="left"/>
      <w:pPr>
        <w:ind w:left="420"/>
      </w:pPr>
    </w:lvl>
  </w:abstractNum>
  <w:abstractNum w:abstractNumId="15" w15:restartNumberingAfterBreak="0">
    <w:nsid w:val="13C36484"/>
    <w:multiLevelType w:val="hybridMultilevel"/>
    <w:tmpl w:val="FFFFFFFF"/>
    <w:lvl w:ilvl="0" w:tplc="2F0E758C">
      <w:start w:val="1"/>
      <w:numFmt w:val="lowerLetter"/>
      <w:lvlText w:val="%1."/>
      <w:lvlJc w:val="left"/>
      <w:pPr>
        <w:ind w:left="1080" w:hanging="360"/>
      </w:pPr>
    </w:lvl>
    <w:lvl w:ilvl="1" w:tplc="F4BC8A4A">
      <w:start w:val="1"/>
      <w:numFmt w:val="lowerLetter"/>
      <w:lvlText w:val="%2."/>
      <w:lvlJc w:val="left"/>
      <w:pPr>
        <w:ind w:left="1800" w:hanging="360"/>
      </w:pPr>
    </w:lvl>
    <w:lvl w:ilvl="2" w:tplc="D3C6F99C">
      <w:start w:val="1"/>
      <w:numFmt w:val="lowerRoman"/>
      <w:lvlText w:val="%3."/>
      <w:lvlJc w:val="right"/>
      <w:pPr>
        <w:ind w:left="2520" w:hanging="180"/>
      </w:pPr>
    </w:lvl>
    <w:lvl w:ilvl="3" w:tplc="7FFAF8AC">
      <w:start w:val="1"/>
      <w:numFmt w:val="decimal"/>
      <w:lvlText w:val="%4."/>
      <w:lvlJc w:val="left"/>
      <w:pPr>
        <w:ind w:left="3240" w:hanging="360"/>
      </w:pPr>
    </w:lvl>
    <w:lvl w:ilvl="4" w:tplc="870C59E6">
      <w:start w:val="1"/>
      <w:numFmt w:val="lowerLetter"/>
      <w:lvlText w:val="%5."/>
      <w:lvlJc w:val="left"/>
      <w:pPr>
        <w:ind w:left="3960" w:hanging="360"/>
      </w:pPr>
    </w:lvl>
    <w:lvl w:ilvl="5" w:tplc="3932A2A0">
      <w:start w:val="1"/>
      <w:numFmt w:val="lowerRoman"/>
      <w:lvlText w:val="%6."/>
      <w:lvlJc w:val="right"/>
      <w:pPr>
        <w:ind w:left="4680" w:hanging="180"/>
      </w:pPr>
    </w:lvl>
    <w:lvl w:ilvl="6" w:tplc="6BF8AB16">
      <w:start w:val="1"/>
      <w:numFmt w:val="decimal"/>
      <w:lvlText w:val="%7."/>
      <w:lvlJc w:val="left"/>
      <w:pPr>
        <w:ind w:left="5400" w:hanging="360"/>
      </w:pPr>
    </w:lvl>
    <w:lvl w:ilvl="7" w:tplc="F808007E">
      <w:start w:val="1"/>
      <w:numFmt w:val="lowerLetter"/>
      <w:lvlText w:val="%8."/>
      <w:lvlJc w:val="left"/>
      <w:pPr>
        <w:ind w:left="6120" w:hanging="360"/>
      </w:pPr>
    </w:lvl>
    <w:lvl w:ilvl="8" w:tplc="3DC88EE6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55CC858"/>
    <w:multiLevelType w:val="hybridMultilevel"/>
    <w:tmpl w:val="FFFFFFFF"/>
    <w:lvl w:ilvl="0" w:tplc="E1EA9268">
      <w:start w:val="1"/>
      <w:numFmt w:val="lowerLetter"/>
      <w:lvlText w:val="%1."/>
      <w:lvlJc w:val="left"/>
      <w:pPr>
        <w:ind w:left="1080" w:hanging="360"/>
      </w:pPr>
    </w:lvl>
    <w:lvl w:ilvl="1" w:tplc="0846AAF0">
      <w:start w:val="1"/>
      <w:numFmt w:val="lowerLetter"/>
      <w:lvlText w:val="%2."/>
      <w:lvlJc w:val="left"/>
      <w:pPr>
        <w:ind w:left="1800" w:hanging="360"/>
      </w:pPr>
    </w:lvl>
    <w:lvl w:ilvl="2" w:tplc="436630E8">
      <w:start w:val="1"/>
      <w:numFmt w:val="lowerRoman"/>
      <w:lvlText w:val="%3."/>
      <w:lvlJc w:val="right"/>
      <w:pPr>
        <w:ind w:left="2520" w:hanging="180"/>
      </w:pPr>
    </w:lvl>
    <w:lvl w:ilvl="3" w:tplc="A45CE1EC">
      <w:start w:val="1"/>
      <w:numFmt w:val="decimal"/>
      <w:lvlText w:val="%4."/>
      <w:lvlJc w:val="left"/>
      <w:pPr>
        <w:ind w:left="3240" w:hanging="360"/>
      </w:pPr>
    </w:lvl>
    <w:lvl w:ilvl="4" w:tplc="AFCEE096">
      <w:start w:val="1"/>
      <w:numFmt w:val="lowerLetter"/>
      <w:lvlText w:val="%5."/>
      <w:lvlJc w:val="left"/>
      <w:pPr>
        <w:ind w:left="3960" w:hanging="360"/>
      </w:pPr>
    </w:lvl>
    <w:lvl w:ilvl="5" w:tplc="54D86FAC">
      <w:start w:val="1"/>
      <w:numFmt w:val="lowerRoman"/>
      <w:lvlText w:val="%6."/>
      <w:lvlJc w:val="right"/>
      <w:pPr>
        <w:ind w:left="4680" w:hanging="180"/>
      </w:pPr>
    </w:lvl>
    <w:lvl w:ilvl="6" w:tplc="AE3252CE">
      <w:start w:val="1"/>
      <w:numFmt w:val="decimal"/>
      <w:lvlText w:val="%7."/>
      <w:lvlJc w:val="left"/>
      <w:pPr>
        <w:ind w:left="5400" w:hanging="360"/>
      </w:pPr>
    </w:lvl>
    <w:lvl w:ilvl="7" w:tplc="3202F5C2">
      <w:start w:val="1"/>
      <w:numFmt w:val="lowerLetter"/>
      <w:lvlText w:val="%8."/>
      <w:lvlJc w:val="left"/>
      <w:pPr>
        <w:ind w:left="6120" w:hanging="360"/>
      </w:pPr>
    </w:lvl>
    <w:lvl w:ilvl="8" w:tplc="D6A65C6E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569515F"/>
    <w:multiLevelType w:val="hybridMultilevel"/>
    <w:tmpl w:val="FFFFFFFF"/>
    <w:lvl w:ilvl="0" w:tplc="CC08D328">
      <w:start w:val="1"/>
      <w:numFmt w:val="lowerLetter"/>
      <w:lvlText w:val="%1."/>
      <w:lvlJc w:val="left"/>
      <w:pPr>
        <w:ind w:left="720" w:hanging="360"/>
      </w:pPr>
    </w:lvl>
    <w:lvl w:ilvl="1" w:tplc="47FE3B1E">
      <w:start w:val="1"/>
      <w:numFmt w:val="lowerLetter"/>
      <w:lvlText w:val="%2."/>
      <w:lvlJc w:val="left"/>
      <w:pPr>
        <w:ind w:left="1440" w:hanging="360"/>
      </w:pPr>
    </w:lvl>
    <w:lvl w:ilvl="2" w:tplc="36B4EFF0">
      <w:start w:val="1"/>
      <w:numFmt w:val="lowerRoman"/>
      <w:lvlText w:val="%3."/>
      <w:lvlJc w:val="right"/>
      <w:pPr>
        <w:ind w:left="2160" w:hanging="180"/>
      </w:pPr>
    </w:lvl>
    <w:lvl w:ilvl="3" w:tplc="812E3530">
      <w:start w:val="1"/>
      <w:numFmt w:val="decimal"/>
      <w:lvlText w:val="%4."/>
      <w:lvlJc w:val="left"/>
      <w:pPr>
        <w:ind w:left="2880" w:hanging="360"/>
      </w:pPr>
    </w:lvl>
    <w:lvl w:ilvl="4" w:tplc="C63A23DE">
      <w:start w:val="1"/>
      <w:numFmt w:val="lowerLetter"/>
      <w:lvlText w:val="%5."/>
      <w:lvlJc w:val="left"/>
      <w:pPr>
        <w:ind w:left="3600" w:hanging="360"/>
      </w:pPr>
    </w:lvl>
    <w:lvl w:ilvl="5" w:tplc="3FF8709E">
      <w:start w:val="1"/>
      <w:numFmt w:val="lowerRoman"/>
      <w:lvlText w:val="%6."/>
      <w:lvlJc w:val="right"/>
      <w:pPr>
        <w:ind w:left="4320" w:hanging="180"/>
      </w:pPr>
    </w:lvl>
    <w:lvl w:ilvl="6" w:tplc="EC10D914">
      <w:start w:val="1"/>
      <w:numFmt w:val="decimal"/>
      <w:lvlText w:val="%7."/>
      <w:lvlJc w:val="left"/>
      <w:pPr>
        <w:ind w:left="5040" w:hanging="360"/>
      </w:pPr>
    </w:lvl>
    <w:lvl w:ilvl="7" w:tplc="798C7142">
      <w:start w:val="1"/>
      <w:numFmt w:val="lowerLetter"/>
      <w:lvlText w:val="%8."/>
      <w:lvlJc w:val="left"/>
      <w:pPr>
        <w:ind w:left="5760" w:hanging="360"/>
      </w:pPr>
    </w:lvl>
    <w:lvl w:ilvl="8" w:tplc="4FBA2CD4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942377C"/>
    <w:multiLevelType w:val="hybridMultilevel"/>
    <w:tmpl w:val="1A48B2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8F6214"/>
    <w:multiLevelType w:val="hybridMultilevel"/>
    <w:tmpl w:val="3C285D74"/>
    <w:lvl w:ilvl="0" w:tplc="B79A1AF4">
      <w:start w:val="1"/>
      <w:numFmt w:val="decimal"/>
      <w:lvlText w:val="%1."/>
      <w:lvlJc w:val="left"/>
      <w:pPr>
        <w:ind w:left="720" w:hanging="360"/>
      </w:pPr>
    </w:lvl>
    <w:lvl w:ilvl="1" w:tplc="447CD004">
      <w:start w:val="1"/>
      <w:numFmt w:val="lowerLetter"/>
      <w:lvlText w:val="%2."/>
      <w:lvlJc w:val="left"/>
      <w:pPr>
        <w:ind w:left="1440" w:hanging="360"/>
      </w:pPr>
    </w:lvl>
    <w:lvl w:ilvl="2" w:tplc="AC1679E2">
      <w:start w:val="1"/>
      <w:numFmt w:val="lowerRoman"/>
      <w:lvlText w:val="%3."/>
      <w:lvlJc w:val="right"/>
      <w:pPr>
        <w:ind w:left="2160" w:hanging="180"/>
      </w:pPr>
    </w:lvl>
    <w:lvl w:ilvl="3" w:tplc="5DD2A29E">
      <w:start w:val="1"/>
      <w:numFmt w:val="decimal"/>
      <w:lvlText w:val="%4."/>
      <w:lvlJc w:val="left"/>
      <w:pPr>
        <w:ind w:left="2880" w:hanging="360"/>
      </w:pPr>
    </w:lvl>
    <w:lvl w:ilvl="4" w:tplc="1E2CDAE8">
      <w:start w:val="1"/>
      <w:numFmt w:val="lowerLetter"/>
      <w:lvlText w:val="%5."/>
      <w:lvlJc w:val="left"/>
      <w:pPr>
        <w:ind w:left="3600" w:hanging="360"/>
      </w:pPr>
    </w:lvl>
    <w:lvl w:ilvl="5" w:tplc="714E5A5C">
      <w:start w:val="1"/>
      <w:numFmt w:val="lowerRoman"/>
      <w:lvlText w:val="%6."/>
      <w:lvlJc w:val="right"/>
      <w:pPr>
        <w:ind w:left="4320" w:hanging="180"/>
      </w:pPr>
    </w:lvl>
    <w:lvl w:ilvl="6" w:tplc="F9C6B504">
      <w:start w:val="1"/>
      <w:numFmt w:val="decimal"/>
      <w:lvlText w:val="%7."/>
      <w:lvlJc w:val="left"/>
      <w:pPr>
        <w:ind w:left="5040" w:hanging="360"/>
      </w:pPr>
    </w:lvl>
    <w:lvl w:ilvl="7" w:tplc="0CC0725E">
      <w:start w:val="1"/>
      <w:numFmt w:val="lowerLetter"/>
      <w:lvlText w:val="%8."/>
      <w:lvlJc w:val="left"/>
      <w:pPr>
        <w:ind w:left="5760" w:hanging="360"/>
      </w:pPr>
    </w:lvl>
    <w:lvl w:ilvl="8" w:tplc="E5B63E5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5163CF"/>
    <w:multiLevelType w:val="hybridMultilevel"/>
    <w:tmpl w:val="818ECDDE"/>
    <w:lvl w:ilvl="0" w:tplc="A01CFC74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5E4B92"/>
    <w:multiLevelType w:val="hybridMultilevel"/>
    <w:tmpl w:val="B476C38E"/>
    <w:lvl w:ilvl="0" w:tplc="9ED01994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3B6AF4"/>
    <w:multiLevelType w:val="hybridMultilevel"/>
    <w:tmpl w:val="FFFFFFFF"/>
    <w:lvl w:ilvl="0" w:tplc="34DE6F92">
      <w:start w:val="1"/>
      <w:numFmt w:val="decimal"/>
      <w:lvlText w:val="%1."/>
      <w:lvlJc w:val="left"/>
      <w:pPr>
        <w:ind w:left="720" w:hanging="360"/>
      </w:pPr>
    </w:lvl>
    <w:lvl w:ilvl="1" w:tplc="B2C25ED8">
      <w:start w:val="1"/>
      <w:numFmt w:val="lowerLetter"/>
      <w:lvlText w:val="%2."/>
      <w:lvlJc w:val="left"/>
      <w:pPr>
        <w:ind w:left="1440" w:hanging="360"/>
      </w:pPr>
    </w:lvl>
    <w:lvl w:ilvl="2" w:tplc="14C67204">
      <w:start w:val="1"/>
      <w:numFmt w:val="lowerRoman"/>
      <w:lvlText w:val="%3."/>
      <w:lvlJc w:val="right"/>
      <w:pPr>
        <w:ind w:left="2160" w:hanging="180"/>
      </w:pPr>
    </w:lvl>
    <w:lvl w:ilvl="3" w:tplc="A7C24838">
      <w:start w:val="1"/>
      <w:numFmt w:val="decimal"/>
      <w:lvlText w:val="%4."/>
      <w:lvlJc w:val="left"/>
      <w:pPr>
        <w:ind w:left="2880" w:hanging="360"/>
      </w:pPr>
    </w:lvl>
    <w:lvl w:ilvl="4" w:tplc="E47E4524">
      <w:start w:val="1"/>
      <w:numFmt w:val="lowerLetter"/>
      <w:lvlText w:val="%5."/>
      <w:lvlJc w:val="left"/>
      <w:pPr>
        <w:ind w:left="3600" w:hanging="360"/>
      </w:pPr>
    </w:lvl>
    <w:lvl w:ilvl="5" w:tplc="FFF603A4">
      <w:start w:val="1"/>
      <w:numFmt w:val="lowerRoman"/>
      <w:lvlText w:val="%6."/>
      <w:lvlJc w:val="right"/>
      <w:pPr>
        <w:ind w:left="4320" w:hanging="180"/>
      </w:pPr>
    </w:lvl>
    <w:lvl w:ilvl="6" w:tplc="F7ECB528">
      <w:start w:val="1"/>
      <w:numFmt w:val="decimal"/>
      <w:lvlText w:val="%7."/>
      <w:lvlJc w:val="left"/>
      <w:pPr>
        <w:ind w:left="5040" w:hanging="360"/>
      </w:pPr>
    </w:lvl>
    <w:lvl w:ilvl="7" w:tplc="406E2E44">
      <w:start w:val="1"/>
      <w:numFmt w:val="lowerLetter"/>
      <w:lvlText w:val="%8."/>
      <w:lvlJc w:val="left"/>
      <w:pPr>
        <w:ind w:left="5760" w:hanging="360"/>
      </w:pPr>
    </w:lvl>
    <w:lvl w:ilvl="8" w:tplc="3612CBA4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79191B"/>
    <w:multiLevelType w:val="hybridMultilevel"/>
    <w:tmpl w:val="C6EE1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824379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7323D4C">
      <w:start w:val="1"/>
      <w:numFmt w:val="lowerLetter"/>
      <w:lvlText w:val="%2."/>
      <w:lvlJc w:val="left"/>
      <w:pPr>
        <w:ind w:left="1440" w:hanging="360"/>
      </w:pPr>
    </w:lvl>
    <w:lvl w:ilvl="2" w:tplc="EE18C70A">
      <w:start w:val="1"/>
      <w:numFmt w:val="lowerRoman"/>
      <w:lvlText w:val="%3."/>
      <w:lvlJc w:val="right"/>
      <w:pPr>
        <w:ind w:left="2160" w:hanging="180"/>
      </w:pPr>
    </w:lvl>
    <w:lvl w:ilvl="3" w:tplc="4C082402">
      <w:start w:val="1"/>
      <w:numFmt w:val="decimal"/>
      <w:lvlText w:val="%4."/>
      <w:lvlJc w:val="left"/>
      <w:pPr>
        <w:ind w:left="2880" w:hanging="360"/>
      </w:pPr>
    </w:lvl>
    <w:lvl w:ilvl="4" w:tplc="ABBCF5DA">
      <w:start w:val="1"/>
      <w:numFmt w:val="lowerLetter"/>
      <w:lvlText w:val="%5."/>
      <w:lvlJc w:val="left"/>
      <w:pPr>
        <w:ind w:left="3600" w:hanging="360"/>
      </w:pPr>
    </w:lvl>
    <w:lvl w:ilvl="5" w:tplc="53CE9BB0">
      <w:start w:val="1"/>
      <w:numFmt w:val="lowerRoman"/>
      <w:lvlText w:val="%6."/>
      <w:lvlJc w:val="right"/>
      <w:pPr>
        <w:ind w:left="4320" w:hanging="180"/>
      </w:pPr>
    </w:lvl>
    <w:lvl w:ilvl="6" w:tplc="560EC866">
      <w:start w:val="1"/>
      <w:numFmt w:val="decimal"/>
      <w:lvlText w:val="%7."/>
      <w:lvlJc w:val="left"/>
      <w:pPr>
        <w:ind w:left="5040" w:hanging="360"/>
      </w:pPr>
    </w:lvl>
    <w:lvl w:ilvl="7" w:tplc="7FF66066">
      <w:start w:val="1"/>
      <w:numFmt w:val="lowerLetter"/>
      <w:lvlText w:val="%8."/>
      <w:lvlJc w:val="left"/>
      <w:pPr>
        <w:ind w:left="5760" w:hanging="360"/>
      </w:pPr>
    </w:lvl>
    <w:lvl w:ilvl="8" w:tplc="B7D2858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4ABD0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D96464D0">
      <w:start w:val="1"/>
      <w:numFmt w:val="lowerLetter"/>
      <w:lvlText w:val="%2."/>
      <w:lvlJc w:val="left"/>
      <w:pPr>
        <w:ind w:left="1440" w:hanging="360"/>
      </w:pPr>
    </w:lvl>
    <w:lvl w:ilvl="2" w:tplc="05EA4DDC">
      <w:start w:val="1"/>
      <w:numFmt w:val="lowerRoman"/>
      <w:lvlText w:val="%3."/>
      <w:lvlJc w:val="right"/>
      <w:pPr>
        <w:ind w:left="2160" w:hanging="180"/>
      </w:pPr>
    </w:lvl>
    <w:lvl w:ilvl="3" w:tplc="855CC4F6">
      <w:start w:val="1"/>
      <w:numFmt w:val="decimal"/>
      <w:lvlText w:val="%4."/>
      <w:lvlJc w:val="left"/>
      <w:pPr>
        <w:ind w:left="2880" w:hanging="360"/>
      </w:pPr>
    </w:lvl>
    <w:lvl w:ilvl="4" w:tplc="C91AA3EA">
      <w:start w:val="1"/>
      <w:numFmt w:val="lowerLetter"/>
      <w:lvlText w:val="%5."/>
      <w:lvlJc w:val="left"/>
      <w:pPr>
        <w:ind w:left="3600" w:hanging="360"/>
      </w:pPr>
    </w:lvl>
    <w:lvl w:ilvl="5" w:tplc="D1E83D0A">
      <w:start w:val="1"/>
      <w:numFmt w:val="lowerRoman"/>
      <w:lvlText w:val="%6."/>
      <w:lvlJc w:val="right"/>
      <w:pPr>
        <w:ind w:left="4320" w:hanging="180"/>
      </w:pPr>
    </w:lvl>
    <w:lvl w:ilvl="6" w:tplc="F49C8BF0">
      <w:start w:val="1"/>
      <w:numFmt w:val="decimal"/>
      <w:lvlText w:val="%7."/>
      <w:lvlJc w:val="left"/>
      <w:pPr>
        <w:ind w:left="5040" w:hanging="360"/>
      </w:pPr>
    </w:lvl>
    <w:lvl w:ilvl="7" w:tplc="15C8EC7E">
      <w:start w:val="1"/>
      <w:numFmt w:val="lowerLetter"/>
      <w:lvlText w:val="%8."/>
      <w:lvlJc w:val="left"/>
      <w:pPr>
        <w:ind w:left="5760" w:hanging="360"/>
      </w:pPr>
    </w:lvl>
    <w:lvl w:ilvl="8" w:tplc="61EC10A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16DA9E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CC0DECE">
      <w:start w:val="1"/>
      <w:numFmt w:val="lowerLetter"/>
      <w:lvlText w:val="%2."/>
      <w:lvlJc w:val="left"/>
      <w:pPr>
        <w:ind w:left="1440" w:hanging="360"/>
      </w:pPr>
    </w:lvl>
    <w:lvl w:ilvl="2" w:tplc="07C2D7F4">
      <w:start w:val="1"/>
      <w:numFmt w:val="lowerRoman"/>
      <w:lvlText w:val="%3."/>
      <w:lvlJc w:val="right"/>
      <w:pPr>
        <w:ind w:left="2160" w:hanging="180"/>
      </w:pPr>
    </w:lvl>
    <w:lvl w:ilvl="3" w:tplc="6C0A13D4">
      <w:start w:val="1"/>
      <w:numFmt w:val="decimal"/>
      <w:lvlText w:val="%4."/>
      <w:lvlJc w:val="left"/>
      <w:pPr>
        <w:ind w:left="2880" w:hanging="360"/>
      </w:pPr>
    </w:lvl>
    <w:lvl w:ilvl="4" w:tplc="00FC2D6C">
      <w:start w:val="1"/>
      <w:numFmt w:val="lowerLetter"/>
      <w:lvlText w:val="%5."/>
      <w:lvlJc w:val="left"/>
      <w:pPr>
        <w:ind w:left="3600" w:hanging="360"/>
      </w:pPr>
    </w:lvl>
    <w:lvl w:ilvl="5" w:tplc="F1665C2E">
      <w:start w:val="1"/>
      <w:numFmt w:val="lowerRoman"/>
      <w:lvlText w:val="%6."/>
      <w:lvlJc w:val="right"/>
      <w:pPr>
        <w:ind w:left="4320" w:hanging="180"/>
      </w:pPr>
    </w:lvl>
    <w:lvl w:ilvl="6" w:tplc="DD489E74">
      <w:start w:val="1"/>
      <w:numFmt w:val="decimal"/>
      <w:lvlText w:val="%7."/>
      <w:lvlJc w:val="left"/>
      <w:pPr>
        <w:ind w:left="5040" w:hanging="360"/>
      </w:pPr>
    </w:lvl>
    <w:lvl w:ilvl="7" w:tplc="41C244C2">
      <w:start w:val="1"/>
      <w:numFmt w:val="lowerLetter"/>
      <w:lvlText w:val="%8."/>
      <w:lvlJc w:val="left"/>
      <w:pPr>
        <w:ind w:left="5760" w:hanging="360"/>
      </w:pPr>
    </w:lvl>
    <w:lvl w:ilvl="8" w:tplc="1CD0C44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8B35B1"/>
    <w:multiLevelType w:val="hybridMultilevel"/>
    <w:tmpl w:val="FFFFFFFF"/>
    <w:lvl w:ilvl="0" w:tplc="F67EE5AE">
      <w:start w:val="1"/>
      <w:numFmt w:val="decimal"/>
      <w:lvlText w:val="%1."/>
      <w:lvlJc w:val="left"/>
      <w:pPr>
        <w:ind w:left="720" w:hanging="360"/>
      </w:pPr>
    </w:lvl>
    <w:lvl w:ilvl="1" w:tplc="EBD87720">
      <w:start w:val="1"/>
      <w:numFmt w:val="lowerLetter"/>
      <w:lvlText w:val="%2."/>
      <w:lvlJc w:val="left"/>
      <w:pPr>
        <w:ind w:left="1440" w:hanging="360"/>
      </w:pPr>
    </w:lvl>
    <w:lvl w:ilvl="2" w:tplc="88A80DDE">
      <w:start w:val="1"/>
      <w:numFmt w:val="lowerRoman"/>
      <w:lvlText w:val="%3."/>
      <w:lvlJc w:val="right"/>
      <w:pPr>
        <w:ind w:left="2160" w:hanging="180"/>
      </w:pPr>
    </w:lvl>
    <w:lvl w:ilvl="3" w:tplc="669E4912">
      <w:start w:val="1"/>
      <w:numFmt w:val="decimal"/>
      <w:lvlText w:val="%4."/>
      <w:lvlJc w:val="left"/>
      <w:pPr>
        <w:ind w:left="2880" w:hanging="360"/>
      </w:pPr>
    </w:lvl>
    <w:lvl w:ilvl="4" w:tplc="B58C4D28">
      <w:start w:val="1"/>
      <w:numFmt w:val="lowerLetter"/>
      <w:lvlText w:val="%5."/>
      <w:lvlJc w:val="left"/>
      <w:pPr>
        <w:ind w:left="3600" w:hanging="360"/>
      </w:pPr>
    </w:lvl>
    <w:lvl w:ilvl="5" w:tplc="5406E004">
      <w:start w:val="1"/>
      <w:numFmt w:val="lowerRoman"/>
      <w:lvlText w:val="%6."/>
      <w:lvlJc w:val="right"/>
      <w:pPr>
        <w:ind w:left="4320" w:hanging="180"/>
      </w:pPr>
    </w:lvl>
    <w:lvl w:ilvl="6" w:tplc="9A0AEE82">
      <w:start w:val="1"/>
      <w:numFmt w:val="decimal"/>
      <w:lvlText w:val="%7."/>
      <w:lvlJc w:val="left"/>
      <w:pPr>
        <w:ind w:left="5040" w:hanging="360"/>
      </w:pPr>
    </w:lvl>
    <w:lvl w:ilvl="7" w:tplc="83C21880">
      <w:start w:val="1"/>
      <w:numFmt w:val="lowerLetter"/>
      <w:lvlText w:val="%8."/>
      <w:lvlJc w:val="left"/>
      <w:pPr>
        <w:ind w:left="5760" w:hanging="360"/>
      </w:pPr>
    </w:lvl>
    <w:lvl w:ilvl="8" w:tplc="52DC5B04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B04B55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8BF0F3F6">
      <w:start w:val="1"/>
      <w:numFmt w:val="lowerLetter"/>
      <w:lvlText w:val="%2."/>
      <w:lvlJc w:val="left"/>
      <w:pPr>
        <w:ind w:left="1440" w:hanging="360"/>
      </w:pPr>
    </w:lvl>
    <w:lvl w:ilvl="2" w:tplc="D084FB76">
      <w:start w:val="1"/>
      <w:numFmt w:val="lowerRoman"/>
      <w:lvlText w:val="%3."/>
      <w:lvlJc w:val="right"/>
      <w:pPr>
        <w:ind w:left="2160" w:hanging="180"/>
      </w:pPr>
    </w:lvl>
    <w:lvl w:ilvl="3" w:tplc="9940C440">
      <w:start w:val="1"/>
      <w:numFmt w:val="decimal"/>
      <w:lvlText w:val="%4."/>
      <w:lvlJc w:val="left"/>
      <w:pPr>
        <w:ind w:left="2880" w:hanging="360"/>
      </w:pPr>
    </w:lvl>
    <w:lvl w:ilvl="4" w:tplc="525E3090">
      <w:start w:val="1"/>
      <w:numFmt w:val="lowerLetter"/>
      <w:lvlText w:val="%5."/>
      <w:lvlJc w:val="left"/>
      <w:pPr>
        <w:ind w:left="3600" w:hanging="360"/>
      </w:pPr>
    </w:lvl>
    <w:lvl w:ilvl="5" w:tplc="8CD68BE6">
      <w:start w:val="1"/>
      <w:numFmt w:val="lowerRoman"/>
      <w:lvlText w:val="%6."/>
      <w:lvlJc w:val="right"/>
      <w:pPr>
        <w:ind w:left="4320" w:hanging="180"/>
      </w:pPr>
    </w:lvl>
    <w:lvl w:ilvl="6" w:tplc="97C8639E">
      <w:start w:val="1"/>
      <w:numFmt w:val="decimal"/>
      <w:lvlText w:val="%7."/>
      <w:lvlJc w:val="left"/>
      <w:pPr>
        <w:ind w:left="5040" w:hanging="360"/>
      </w:pPr>
    </w:lvl>
    <w:lvl w:ilvl="7" w:tplc="1D22218A">
      <w:start w:val="1"/>
      <w:numFmt w:val="lowerLetter"/>
      <w:lvlText w:val="%8."/>
      <w:lvlJc w:val="left"/>
      <w:pPr>
        <w:ind w:left="5760" w:hanging="360"/>
      </w:pPr>
    </w:lvl>
    <w:lvl w:ilvl="8" w:tplc="1F28A624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30BFDB"/>
    <w:multiLevelType w:val="hybridMultilevel"/>
    <w:tmpl w:val="FFFFFFFF"/>
    <w:lvl w:ilvl="0" w:tplc="9B8A8A60">
      <w:start w:val="1"/>
      <w:numFmt w:val="lowerLetter"/>
      <w:lvlText w:val="%1."/>
      <w:lvlJc w:val="left"/>
      <w:pPr>
        <w:ind w:left="1080" w:hanging="360"/>
      </w:pPr>
    </w:lvl>
    <w:lvl w:ilvl="1" w:tplc="F42CE146">
      <w:start w:val="1"/>
      <w:numFmt w:val="lowerLetter"/>
      <w:lvlText w:val="%2."/>
      <w:lvlJc w:val="left"/>
      <w:pPr>
        <w:ind w:left="1800" w:hanging="360"/>
      </w:pPr>
    </w:lvl>
    <w:lvl w:ilvl="2" w:tplc="C4E8792E">
      <w:start w:val="1"/>
      <w:numFmt w:val="lowerRoman"/>
      <w:lvlText w:val="%3."/>
      <w:lvlJc w:val="right"/>
      <w:pPr>
        <w:ind w:left="2520" w:hanging="180"/>
      </w:pPr>
    </w:lvl>
    <w:lvl w:ilvl="3" w:tplc="44108A14">
      <w:start w:val="1"/>
      <w:numFmt w:val="decimal"/>
      <w:lvlText w:val="%4."/>
      <w:lvlJc w:val="left"/>
      <w:pPr>
        <w:ind w:left="3240" w:hanging="360"/>
      </w:pPr>
    </w:lvl>
    <w:lvl w:ilvl="4" w:tplc="C8584A62">
      <w:start w:val="1"/>
      <w:numFmt w:val="lowerLetter"/>
      <w:lvlText w:val="%5."/>
      <w:lvlJc w:val="left"/>
      <w:pPr>
        <w:ind w:left="3960" w:hanging="360"/>
      </w:pPr>
    </w:lvl>
    <w:lvl w:ilvl="5" w:tplc="1566546A">
      <w:start w:val="1"/>
      <w:numFmt w:val="lowerRoman"/>
      <w:lvlText w:val="%6."/>
      <w:lvlJc w:val="right"/>
      <w:pPr>
        <w:ind w:left="4680" w:hanging="180"/>
      </w:pPr>
    </w:lvl>
    <w:lvl w:ilvl="6" w:tplc="C5F04492">
      <w:start w:val="1"/>
      <w:numFmt w:val="decimal"/>
      <w:lvlText w:val="%7."/>
      <w:lvlJc w:val="left"/>
      <w:pPr>
        <w:ind w:left="5400" w:hanging="360"/>
      </w:pPr>
    </w:lvl>
    <w:lvl w:ilvl="7" w:tplc="142AF084">
      <w:start w:val="1"/>
      <w:numFmt w:val="lowerLetter"/>
      <w:lvlText w:val="%8."/>
      <w:lvlJc w:val="left"/>
      <w:pPr>
        <w:ind w:left="6120" w:hanging="360"/>
      </w:pPr>
    </w:lvl>
    <w:lvl w:ilvl="8" w:tplc="989660E6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9B40DFC"/>
    <w:multiLevelType w:val="hybridMultilevel"/>
    <w:tmpl w:val="06765F2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F76AC"/>
    <w:multiLevelType w:val="hybridMultilevel"/>
    <w:tmpl w:val="DCBCA69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9B241D"/>
    <w:multiLevelType w:val="singleLevel"/>
    <w:tmpl w:val="5C9B241D"/>
    <w:lvl w:ilvl="0">
      <w:start w:val="1"/>
      <w:numFmt w:val="decimal"/>
      <w:suff w:val="space"/>
      <w:lvlText w:val="%1."/>
      <w:lvlJc w:val="left"/>
    </w:lvl>
  </w:abstractNum>
  <w:abstractNum w:abstractNumId="33" w15:restartNumberingAfterBreak="0">
    <w:nsid w:val="5CEB7228"/>
    <w:multiLevelType w:val="hybridMultilevel"/>
    <w:tmpl w:val="5B4020F4"/>
    <w:lvl w:ilvl="0" w:tplc="58B81DC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42AFA8"/>
    <w:multiLevelType w:val="hybridMultilevel"/>
    <w:tmpl w:val="FFFFFFFF"/>
    <w:lvl w:ilvl="0" w:tplc="51349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2EAD70">
      <w:start w:val="1"/>
      <w:numFmt w:val="lowerLetter"/>
      <w:lvlText w:val="%2."/>
      <w:lvlJc w:val="left"/>
      <w:pPr>
        <w:ind w:left="1440" w:hanging="360"/>
      </w:pPr>
    </w:lvl>
    <w:lvl w:ilvl="2" w:tplc="279C0784">
      <w:start w:val="1"/>
      <w:numFmt w:val="lowerRoman"/>
      <w:lvlText w:val="%3."/>
      <w:lvlJc w:val="right"/>
      <w:pPr>
        <w:ind w:left="2160" w:hanging="180"/>
      </w:pPr>
    </w:lvl>
    <w:lvl w:ilvl="3" w:tplc="CFFEF0CE">
      <w:start w:val="1"/>
      <w:numFmt w:val="decimal"/>
      <w:lvlText w:val="%4."/>
      <w:lvlJc w:val="left"/>
      <w:pPr>
        <w:ind w:left="2880" w:hanging="360"/>
      </w:pPr>
    </w:lvl>
    <w:lvl w:ilvl="4" w:tplc="92B478A2">
      <w:start w:val="1"/>
      <w:numFmt w:val="lowerLetter"/>
      <w:lvlText w:val="%5."/>
      <w:lvlJc w:val="left"/>
      <w:pPr>
        <w:ind w:left="3600" w:hanging="360"/>
      </w:pPr>
    </w:lvl>
    <w:lvl w:ilvl="5" w:tplc="3C166060">
      <w:start w:val="1"/>
      <w:numFmt w:val="lowerRoman"/>
      <w:lvlText w:val="%6."/>
      <w:lvlJc w:val="right"/>
      <w:pPr>
        <w:ind w:left="4320" w:hanging="180"/>
      </w:pPr>
    </w:lvl>
    <w:lvl w:ilvl="6" w:tplc="DDEE8A6E">
      <w:start w:val="1"/>
      <w:numFmt w:val="decimal"/>
      <w:lvlText w:val="%7."/>
      <w:lvlJc w:val="left"/>
      <w:pPr>
        <w:ind w:left="5040" w:hanging="360"/>
      </w:pPr>
    </w:lvl>
    <w:lvl w:ilvl="7" w:tplc="46EC47E8">
      <w:start w:val="1"/>
      <w:numFmt w:val="lowerLetter"/>
      <w:lvlText w:val="%8."/>
      <w:lvlJc w:val="left"/>
      <w:pPr>
        <w:ind w:left="5760" w:hanging="360"/>
      </w:pPr>
    </w:lvl>
    <w:lvl w:ilvl="8" w:tplc="E82A1656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3D0732"/>
    <w:multiLevelType w:val="hybridMultilevel"/>
    <w:tmpl w:val="FFFFFFFF"/>
    <w:lvl w:ilvl="0" w:tplc="FC68AC48">
      <w:start w:val="1"/>
      <w:numFmt w:val="lowerLetter"/>
      <w:lvlText w:val="%1."/>
      <w:lvlJc w:val="left"/>
      <w:pPr>
        <w:ind w:left="720" w:hanging="360"/>
      </w:pPr>
    </w:lvl>
    <w:lvl w:ilvl="1" w:tplc="D93216CE">
      <w:start w:val="1"/>
      <w:numFmt w:val="lowerLetter"/>
      <w:lvlText w:val="%2."/>
      <w:lvlJc w:val="left"/>
      <w:pPr>
        <w:ind w:left="1440" w:hanging="360"/>
      </w:pPr>
    </w:lvl>
    <w:lvl w:ilvl="2" w:tplc="4B987E00">
      <w:start w:val="1"/>
      <w:numFmt w:val="lowerRoman"/>
      <w:lvlText w:val="%3."/>
      <w:lvlJc w:val="right"/>
      <w:pPr>
        <w:ind w:left="2160" w:hanging="180"/>
      </w:pPr>
    </w:lvl>
    <w:lvl w:ilvl="3" w:tplc="3320D9D8">
      <w:start w:val="1"/>
      <w:numFmt w:val="decimal"/>
      <w:lvlText w:val="%4."/>
      <w:lvlJc w:val="left"/>
      <w:pPr>
        <w:ind w:left="2880" w:hanging="360"/>
      </w:pPr>
    </w:lvl>
    <w:lvl w:ilvl="4" w:tplc="AB02EF08">
      <w:start w:val="1"/>
      <w:numFmt w:val="lowerLetter"/>
      <w:lvlText w:val="%5."/>
      <w:lvlJc w:val="left"/>
      <w:pPr>
        <w:ind w:left="3600" w:hanging="360"/>
      </w:pPr>
    </w:lvl>
    <w:lvl w:ilvl="5" w:tplc="8416D294">
      <w:start w:val="1"/>
      <w:numFmt w:val="lowerRoman"/>
      <w:lvlText w:val="%6."/>
      <w:lvlJc w:val="right"/>
      <w:pPr>
        <w:ind w:left="4320" w:hanging="180"/>
      </w:pPr>
    </w:lvl>
    <w:lvl w:ilvl="6" w:tplc="2A8A4ABA">
      <w:start w:val="1"/>
      <w:numFmt w:val="decimal"/>
      <w:lvlText w:val="%7."/>
      <w:lvlJc w:val="left"/>
      <w:pPr>
        <w:ind w:left="5040" w:hanging="360"/>
      </w:pPr>
    </w:lvl>
    <w:lvl w:ilvl="7" w:tplc="4322CEF6">
      <w:start w:val="1"/>
      <w:numFmt w:val="lowerLetter"/>
      <w:lvlText w:val="%8."/>
      <w:lvlJc w:val="left"/>
      <w:pPr>
        <w:ind w:left="5760" w:hanging="360"/>
      </w:pPr>
    </w:lvl>
    <w:lvl w:ilvl="8" w:tplc="69380E26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FF0014"/>
    <w:multiLevelType w:val="hybridMultilevel"/>
    <w:tmpl w:val="FFFFFFFF"/>
    <w:lvl w:ilvl="0" w:tplc="6344AB3A">
      <w:start w:val="1"/>
      <w:numFmt w:val="lowerLetter"/>
      <w:lvlText w:val="%1."/>
      <w:lvlJc w:val="left"/>
      <w:pPr>
        <w:ind w:left="1080" w:hanging="360"/>
      </w:pPr>
    </w:lvl>
    <w:lvl w:ilvl="1" w:tplc="6D06F374">
      <w:start w:val="1"/>
      <w:numFmt w:val="lowerLetter"/>
      <w:lvlText w:val="%2."/>
      <w:lvlJc w:val="left"/>
      <w:pPr>
        <w:ind w:left="1800" w:hanging="360"/>
      </w:pPr>
    </w:lvl>
    <w:lvl w:ilvl="2" w:tplc="64686E3E">
      <w:start w:val="1"/>
      <w:numFmt w:val="lowerRoman"/>
      <w:lvlText w:val="%3."/>
      <w:lvlJc w:val="right"/>
      <w:pPr>
        <w:ind w:left="2520" w:hanging="180"/>
      </w:pPr>
    </w:lvl>
    <w:lvl w:ilvl="3" w:tplc="D74C112A">
      <w:start w:val="1"/>
      <w:numFmt w:val="decimal"/>
      <w:lvlText w:val="%4."/>
      <w:lvlJc w:val="left"/>
      <w:pPr>
        <w:ind w:left="3240" w:hanging="360"/>
      </w:pPr>
    </w:lvl>
    <w:lvl w:ilvl="4" w:tplc="BD167FBA">
      <w:start w:val="1"/>
      <w:numFmt w:val="lowerLetter"/>
      <w:lvlText w:val="%5."/>
      <w:lvlJc w:val="left"/>
      <w:pPr>
        <w:ind w:left="3960" w:hanging="360"/>
      </w:pPr>
    </w:lvl>
    <w:lvl w:ilvl="5" w:tplc="8226520E">
      <w:start w:val="1"/>
      <w:numFmt w:val="lowerRoman"/>
      <w:lvlText w:val="%6."/>
      <w:lvlJc w:val="right"/>
      <w:pPr>
        <w:ind w:left="4680" w:hanging="180"/>
      </w:pPr>
    </w:lvl>
    <w:lvl w:ilvl="6" w:tplc="69426F36">
      <w:start w:val="1"/>
      <w:numFmt w:val="decimal"/>
      <w:lvlText w:val="%7."/>
      <w:lvlJc w:val="left"/>
      <w:pPr>
        <w:ind w:left="5400" w:hanging="360"/>
      </w:pPr>
    </w:lvl>
    <w:lvl w:ilvl="7" w:tplc="F1922F22">
      <w:start w:val="1"/>
      <w:numFmt w:val="lowerLetter"/>
      <w:lvlText w:val="%8."/>
      <w:lvlJc w:val="left"/>
      <w:pPr>
        <w:ind w:left="6120" w:hanging="360"/>
      </w:pPr>
    </w:lvl>
    <w:lvl w:ilvl="8" w:tplc="BA7CADEC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CD23F11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56B61450">
      <w:start w:val="1"/>
      <w:numFmt w:val="lowerLetter"/>
      <w:lvlText w:val="%2."/>
      <w:lvlJc w:val="left"/>
      <w:pPr>
        <w:ind w:left="1440" w:hanging="360"/>
      </w:pPr>
    </w:lvl>
    <w:lvl w:ilvl="2" w:tplc="7FE26648">
      <w:start w:val="1"/>
      <w:numFmt w:val="lowerRoman"/>
      <w:lvlText w:val="%3."/>
      <w:lvlJc w:val="right"/>
      <w:pPr>
        <w:ind w:left="2160" w:hanging="180"/>
      </w:pPr>
    </w:lvl>
    <w:lvl w:ilvl="3" w:tplc="4EEE57F2">
      <w:start w:val="1"/>
      <w:numFmt w:val="decimal"/>
      <w:lvlText w:val="%4."/>
      <w:lvlJc w:val="left"/>
      <w:pPr>
        <w:ind w:left="2880" w:hanging="360"/>
      </w:pPr>
    </w:lvl>
    <w:lvl w:ilvl="4" w:tplc="7A7A1F3E">
      <w:start w:val="1"/>
      <w:numFmt w:val="lowerLetter"/>
      <w:lvlText w:val="%5."/>
      <w:lvlJc w:val="left"/>
      <w:pPr>
        <w:ind w:left="3600" w:hanging="360"/>
      </w:pPr>
    </w:lvl>
    <w:lvl w:ilvl="5" w:tplc="DD9899B2">
      <w:start w:val="1"/>
      <w:numFmt w:val="lowerRoman"/>
      <w:lvlText w:val="%6."/>
      <w:lvlJc w:val="right"/>
      <w:pPr>
        <w:ind w:left="4320" w:hanging="180"/>
      </w:pPr>
    </w:lvl>
    <w:lvl w:ilvl="6" w:tplc="D9DE9950">
      <w:start w:val="1"/>
      <w:numFmt w:val="decimal"/>
      <w:lvlText w:val="%7."/>
      <w:lvlJc w:val="left"/>
      <w:pPr>
        <w:ind w:left="5040" w:hanging="360"/>
      </w:pPr>
    </w:lvl>
    <w:lvl w:ilvl="7" w:tplc="1F381B72">
      <w:start w:val="1"/>
      <w:numFmt w:val="lowerLetter"/>
      <w:lvlText w:val="%8."/>
      <w:lvlJc w:val="left"/>
      <w:pPr>
        <w:ind w:left="5760" w:hanging="360"/>
      </w:pPr>
    </w:lvl>
    <w:lvl w:ilvl="8" w:tplc="3D36C03E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9BC844"/>
    <w:multiLevelType w:val="hybridMultilevel"/>
    <w:tmpl w:val="FFFFFFFF"/>
    <w:lvl w:ilvl="0" w:tplc="08340E16">
      <w:start w:val="1"/>
      <w:numFmt w:val="lowerLetter"/>
      <w:lvlText w:val="%1."/>
      <w:lvlJc w:val="left"/>
      <w:pPr>
        <w:ind w:left="720" w:hanging="360"/>
      </w:pPr>
    </w:lvl>
    <w:lvl w:ilvl="1" w:tplc="A2FC118C">
      <w:start w:val="1"/>
      <w:numFmt w:val="lowerLetter"/>
      <w:lvlText w:val="%2."/>
      <w:lvlJc w:val="left"/>
      <w:pPr>
        <w:ind w:left="1440" w:hanging="360"/>
      </w:pPr>
    </w:lvl>
    <w:lvl w:ilvl="2" w:tplc="A6BA9CAE">
      <w:start w:val="1"/>
      <w:numFmt w:val="lowerRoman"/>
      <w:lvlText w:val="%3."/>
      <w:lvlJc w:val="right"/>
      <w:pPr>
        <w:ind w:left="2160" w:hanging="180"/>
      </w:pPr>
    </w:lvl>
    <w:lvl w:ilvl="3" w:tplc="617A18C4">
      <w:start w:val="1"/>
      <w:numFmt w:val="decimal"/>
      <w:lvlText w:val="%4."/>
      <w:lvlJc w:val="left"/>
      <w:pPr>
        <w:ind w:left="2880" w:hanging="360"/>
      </w:pPr>
    </w:lvl>
    <w:lvl w:ilvl="4" w:tplc="8F1CC030">
      <w:start w:val="1"/>
      <w:numFmt w:val="lowerLetter"/>
      <w:lvlText w:val="%5."/>
      <w:lvlJc w:val="left"/>
      <w:pPr>
        <w:ind w:left="3600" w:hanging="360"/>
      </w:pPr>
    </w:lvl>
    <w:lvl w:ilvl="5" w:tplc="63B20FB4">
      <w:start w:val="1"/>
      <w:numFmt w:val="lowerRoman"/>
      <w:lvlText w:val="%6."/>
      <w:lvlJc w:val="right"/>
      <w:pPr>
        <w:ind w:left="4320" w:hanging="180"/>
      </w:pPr>
    </w:lvl>
    <w:lvl w:ilvl="6" w:tplc="C7BC1724">
      <w:start w:val="1"/>
      <w:numFmt w:val="decimal"/>
      <w:lvlText w:val="%7."/>
      <w:lvlJc w:val="left"/>
      <w:pPr>
        <w:ind w:left="5040" w:hanging="360"/>
      </w:pPr>
    </w:lvl>
    <w:lvl w:ilvl="7" w:tplc="15FA5B6A">
      <w:start w:val="1"/>
      <w:numFmt w:val="lowerLetter"/>
      <w:lvlText w:val="%8."/>
      <w:lvlJc w:val="left"/>
      <w:pPr>
        <w:ind w:left="5760" w:hanging="360"/>
      </w:pPr>
    </w:lvl>
    <w:lvl w:ilvl="8" w:tplc="8824519C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1BD0B8"/>
    <w:multiLevelType w:val="singleLevel"/>
    <w:tmpl w:val="6F1BD0B8"/>
    <w:lvl w:ilvl="0">
      <w:start w:val="1"/>
      <w:numFmt w:val="decimal"/>
      <w:suff w:val="space"/>
      <w:lvlText w:val="%1."/>
      <w:lvlJc w:val="left"/>
    </w:lvl>
  </w:abstractNum>
  <w:abstractNum w:abstractNumId="40" w15:restartNumberingAfterBreak="0">
    <w:nsid w:val="72C0E7B1"/>
    <w:multiLevelType w:val="singleLevel"/>
    <w:tmpl w:val="72C0E7B1"/>
    <w:lvl w:ilvl="0">
      <w:start w:val="1"/>
      <w:numFmt w:val="decimal"/>
      <w:suff w:val="space"/>
      <w:lvlText w:val="%1."/>
      <w:lvlJc w:val="left"/>
    </w:lvl>
  </w:abstractNum>
  <w:abstractNum w:abstractNumId="41" w15:restartNumberingAfterBreak="0">
    <w:nsid w:val="76B78837"/>
    <w:multiLevelType w:val="hybridMultilevel"/>
    <w:tmpl w:val="FFFFFFFF"/>
    <w:lvl w:ilvl="0" w:tplc="867CDD50">
      <w:start w:val="1"/>
      <w:numFmt w:val="lowerLetter"/>
      <w:lvlText w:val="%1."/>
      <w:lvlJc w:val="left"/>
      <w:pPr>
        <w:ind w:left="1080" w:hanging="360"/>
      </w:pPr>
    </w:lvl>
    <w:lvl w:ilvl="1" w:tplc="C2AA6688">
      <w:start w:val="1"/>
      <w:numFmt w:val="lowerLetter"/>
      <w:lvlText w:val="%2."/>
      <w:lvlJc w:val="left"/>
      <w:pPr>
        <w:ind w:left="1800" w:hanging="360"/>
      </w:pPr>
    </w:lvl>
    <w:lvl w:ilvl="2" w:tplc="04BACE08">
      <w:start w:val="1"/>
      <w:numFmt w:val="lowerRoman"/>
      <w:lvlText w:val="%3."/>
      <w:lvlJc w:val="right"/>
      <w:pPr>
        <w:ind w:left="2520" w:hanging="180"/>
      </w:pPr>
    </w:lvl>
    <w:lvl w:ilvl="3" w:tplc="C6B81E94">
      <w:start w:val="1"/>
      <w:numFmt w:val="decimal"/>
      <w:lvlText w:val="%4."/>
      <w:lvlJc w:val="left"/>
      <w:pPr>
        <w:ind w:left="3240" w:hanging="360"/>
      </w:pPr>
    </w:lvl>
    <w:lvl w:ilvl="4" w:tplc="952E9914">
      <w:start w:val="1"/>
      <w:numFmt w:val="lowerLetter"/>
      <w:lvlText w:val="%5."/>
      <w:lvlJc w:val="left"/>
      <w:pPr>
        <w:ind w:left="3960" w:hanging="360"/>
      </w:pPr>
    </w:lvl>
    <w:lvl w:ilvl="5" w:tplc="FDC07698">
      <w:start w:val="1"/>
      <w:numFmt w:val="lowerRoman"/>
      <w:lvlText w:val="%6."/>
      <w:lvlJc w:val="right"/>
      <w:pPr>
        <w:ind w:left="4680" w:hanging="180"/>
      </w:pPr>
    </w:lvl>
    <w:lvl w:ilvl="6" w:tplc="2534A29C">
      <w:start w:val="1"/>
      <w:numFmt w:val="decimal"/>
      <w:lvlText w:val="%7."/>
      <w:lvlJc w:val="left"/>
      <w:pPr>
        <w:ind w:left="5400" w:hanging="360"/>
      </w:pPr>
    </w:lvl>
    <w:lvl w:ilvl="7" w:tplc="ACB8933A">
      <w:start w:val="1"/>
      <w:numFmt w:val="lowerLetter"/>
      <w:lvlText w:val="%8."/>
      <w:lvlJc w:val="left"/>
      <w:pPr>
        <w:ind w:left="6120" w:hanging="360"/>
      </w:pPr>
    </w:lvl>
    <w:lvl w:ilvl="8" w:tplc="9DF06D8E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A527D08"/>
    <w:multiLevelType w:val="hybridMultilevel"/>
    <w:tmpl w:val="D75C9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F824C6"/>
    <w:multiLevelType w:val="singleLevel"/>
    <w:tmpl w:val="7DF824C6"/>
    <w:lvl w:ilvl="0">
      <w:start w:val="1"/>
      <w:numFmt w:val="decimal"/>
      <w:suff w:val="space"/>
      <w:lvlText w:val="%1."/>
      <w:lvlJc w:val="left"/>
    </w:lvl>
  </w:abstractNum>
  <w:num w:numId="1" w16cid:durableId="2043088132">
    <w:abstractNumId w:val="19"/>
  </w:num>
  <w:num w:numId="2" w16cid:durableId="558517143">
    <w:abstractNumId w:val="36"/>
  </w:num>
  <w:num w:numId="3" w16cid:durableId="844131255">
    <w:abstractNumId w:val="37"/>
  </w:num>
  <w:num w:numId="4" w16cid:durableId="1900510579">
    <w:abstractNumId w:val="29"/>
  </w:num>
  <w:num w:numId="5" w16cid:durableId="982272754">
    <w:abstractNumId w:val="34"/>
  </w:num>
  <w:num w:numId="6" w16cid:durableId="726299537">
    <w:abstractNumId w:val="25"/>
  </w:num>
  <w:num w:numId="7" w16cid:durableId="1148522027">
    <w:abstractNumId w:val="26"/>
  </w:num>
  <w:num w:numId="8" w16cid:durableId="846409082">
    <w:abstractNumId w:val="24"/>
  </w:num>
  <w:num w:numId="9" w16cid:durableId="1826779043">
    <w:abstractNumId w:val="35"/>
  </w:num>
  <w:num w:numId="10" w16cid:durableId="629945889">
    <w:abstractNumId w:val="22"/>
  </w:num>
  <w:num w:numId="11" w16cid:durableId="1230460977">
    <w:abstractNumId w:val="15"/>
  </w:num>
  <w:num w:numId="12" w16cid:durableId="1799252310">
    <w:abstractNumId w:val="38"/>
  </w:num>
  <w:num w:numId="13" w16cid:durableId="1292859990">
    <w:abstractNumId w:val="12"/>
  </w:num>
  <w:num w:numId="14" w16cid:durableId="358240651">
    <w:abstractNumId w:val="41"/>
  </w:num>
  <w:num w:numId="15" w16cid:durableId="919754517">
    <w:abstractNumId w:val="17"/>
  </w:num>
  <w:num w:numId="16" w16cid:durableId="493300668">
    <w:abstractNumId w:val="16"/>
  </w:num>
  <w:num w:numId="17" w16cid:durableId="1512909434">
    <w:abstractNumId w:val="11"/>
  </w:num>
  <w:num w:numId="18" w16cid:durableId="1746879958">
    <w:abstractNumId w:val="28"/>
  </w:num>
  <w:num w:numId="19" w16cid:durableId="1032073704">
    <w:abstractNumId w:val="43"/>
  </w:num>
  <w:num w:numId="20" w16cid:durableId="239751010">
    <w:abstractNumId w:val="1"/>
  </w:num>
  <w:num w:numId="21" w16cid:durableId="960651764">
    <w:abstractNumId w:val="32"/>
  </w:num>
  <w:num w:numId="22" w16cid:durableId="105514169">
    <w:abstractNumId w:val="2"/>
  </w:num>
  <w:num w:numId="23" w16cid:durableId="377240208">
    <w:abstractNumId w:val="7"/>
  </w:num>
  <w:num w:numId="24" w16cid:durableId="1880318542">
    <w:abstractNumId w:val="5"/>
  </w:num>
  <w:num w:numId="25" w16cid:durableId="2062897973">
    <w:abstractNumId w:val="14"/>
  </w:num>
  <w:num w:numId="26" w16cid:durableId="1568950572">
    <w:abstractNumId w:val="39"/>
  </w:num>
  <w:num w:numId="27" w16cid:durableId="842428737">
    <w:abstractNumId w:val="3"/>
  </w:num>
  <w:num w:numId="28" w16cid:durableId="541402727">
    <w:abstractNumId w:val="6"/>
  </w:num>
  <w:num w:numId="29" w16cid:durableId="1865363359">
    <w:abstractNumId w:val="4"/>
  </w:num>
  <w:num w:numId="30" w16cid:durableId="650642762">
    <w:abstractNumId w:val="0"/>
  </w:num>
  <w:num w:numId="31" w16cid:durableId="205527478">
    <w:abstractNumId w:val="40"/>
  </w:num>
  <w:num w:numId="32" w16cid:durableId="2082629293">
    <w:abstractNumId w:val="8"/>
  </w:num>
  <w:num w:numId="33" w16cid:durableId="1495532745">
    <w:abstractNumId w:val="27"/>
  </w:num>
  <w:num w:numId="34" w16cid:durableId="344288951">
    <w:abstractNumId w:val="9"/>
  </w:num>
  <w:num w:numId="35" w16cid:durableId="315229454">
    <w:abstractNumId w:val="18"/>
  </w:num>
  <w:num w:numId="36" w16cid:durableId="1617367900">
    <w:abstractNumId w:val="31"/>
  </w:num>
  <w:num w:numId="37" w16cid:durableId="1438406019">
    <w:abstractNumId w:val="30"/>
  </w:num>
  <w:num w:numId="38" w16cid:durableId="944849433">
    <w:abstractNumId w:val="42"/>
  </w:num>
  <w:num w:numId="39" w16cid:durableId="754326008">
    <w:abstractNumId w:val="10"/>
  </w:num>
  <w:num w:numId="40" w16cid:durableId="2014649617">
    <w:abstractNumId w:val="21"/>
  </w:num>
  <w:num w:numId="41" w16cid:durableId="675115922">
    <w:abstractNumId w:val="13"/>
  </w:num>
  <w:num w:numId="42" w16cid:durableId="787161641">
    <w:abstractNumId w:val="33"/>
  </w:num>
  <w:num w:numId="43" w16cid:durableId="1266155620">
    <w:abstractNumId w:val="23"/>
  </w:num>
  <w:num w:numId="44" w16cid:durableId="98435516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embedSystemFonts/>
  <w:proofState w:spelling="clean" w:grammar="clean"/>
  <w:defaultTabStop w:val="720"/>
  <w:drawingGridVerticalSpacing w:val="156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jE0Mra0MDQyMLRQ0lEKTi0uzszPAymwrAUAcP7ow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zxsds29q005wxez2aq5fwftdvp25w225r02&quot;&gt;My EndNote Library&lt;record-ids&gt;&lt;item&gt;2421&lt;/item&gt;&lt;/record-ids&gt;&lt;/item&gt;&lt;/Libraries&gt;"/>
  </w:docVars>
  <w:rsids>
    <w:rsidRoot w:val="005D142D"/>
    <w:rsid w:val="000022CE"/>
    <w:rsid w:val="00002F5F"/>
    <w:rsid w:val="00006E74"/>
    <w:rsid w:val="00012C81"/>
    <w:rsid w:val="00031E67"/>
    <w:rsid w:val="00032455"/>
    <w:rsid w:val="000371B2"/>
    <w:rsid w:val="0003768C"/>
    <w:rsid w:val="000452ED"/>
    <w:rsid w:val="0005511B"/>
    <w:rsid w:val="000574B7"/>
    <w:rsid w:val="00061C67"/>
    <w:rsid w:val="00065361"/>
    <w:rsid w:val="00067CB6"/>
    <w:rsid w:val="000706DF"/>
    <w:rsid w:val="00090AFF"/>
    <w:rsid w:val="000919CF"/>
    <w:rsid w:val="000B07F7"/>
    <w:rsid w:val="000B2D78"/>
    <w:rsid w:val="000B3B41"/>
    <w:rsid w:val="000B7498"/>
    <w:rsid w:val="000C1EE6"/>
    <w:rsid w:val="000C27FE"/>
    <w:rsid w:val="000C3BBB"/>
    <w:rsid w:val="000C49D5"/>
    <w:rsid w:val="000D17A7"/>
    <w:rsid w:val="000D61F8"/>
    <w:rsid w:val="000D6AFC"/>
    <w:rsid w:val="000D6E34"/>
    <w:rsid w:val="000E68A0"/>
    <w:rsid w:val="000F279D"/>
    <w:rsid w:val="000F292B"/>
    <w:rsid w:val="000F2A0F"/>
    <w:rsid w:val="000F3A75"/>
    <w:rsid w:val="00103AA4"/>
    <w:rsid w:val="00105160"/>
    <w:rsid w:val="001065C7"/>
    <w:rsid w:val="00112956"/>
    <w:rsid w:val="00112DDE"/>
    <w:rsid w:val="0011FE44"/>
    <w:rsid w:val="001200EE"/>
    <w:rsid w:val="0013226F"/>
    <w:rsid w:val="0014714C"/>
    <w:rsid w:val="001619D2"/>
    <w:rsid w:val="00162FD9"/>
    <w:rsid w:val="001646AC"/>
    <w:rsid w:val="00166274"/>
    <w:rsid w:val="0017373D"/>
    <w:rsid w:val="00173DE4"/>
    <w:rsid w:val="0017590B"/>
    <w:rsid w:val="00176256"/>
    <w:rsid w:val="00182D38"/>
    <w:rsid w:val="001832AB"/>
    <w:rsid w:val="00192703"/>
    <w:rsid w:val="001A0A8A"/>
    <w:rsid w:val="001A1CA0"/>
    <w:rsid w:val="001A2045"/>
    <w:rsid w:val="001A3382"/>
    <w:rsid w:val="001A7E37"/>
    <w:rsid w:val="001B0646"/>
    <w:rsid w:val="001B188A"/>
    <w:rsid w:val="001B2D38"/>
    <w:rsid w:val="001C1875"/>
    <w:rsid w:val="001D026E"/>
    <w:rsid w:val="001D21C0"/>
    <w:rsid w:val="001D3309"/>
    <w:rsid w:val="001D3AF2"/>
    <w:rsid w:val="001D400D"/>
    <w:rsid w:val="001D7BA7"/>
    <w:rsid w:val="001E09D8"/>
    <w:rsid w:val="001E57EB"/>
    <w:rsid w:val="001E70FE"/>
    <w:rsid w:val="001F179B"/>
    <w:rsid w:val="001F58F8"/>
    <w:rsid w:val="001F65EC"/>
    <w:rsid w:val="001F6A60"/>
    <w:rsid w:val="002009CE"/>
    <w:rsid w:val="00200C81"/>
    <w:rsid w:val="00205784"/>
    <w:rsid w:val="00208A8F"/>
    <w:rsid w:val="0021128C"/>
    <w:rsid w:val="00215095"/>
    <w:rsid w:val="00215C6A"/>
    <w:rsid w:val="00224A23"/>
    <w:rsid w:val="00225242"/>
    <w:rsid w:val="00227BBD"/>
    <w:rsid w:val="002314C4"/>
    <w:rsid w:val="002324C6"/>
    <w:rsid w:val="00234C14"/>
    <w:rsid w:val="00235488"/>
    <w:rsid w:val="00237945"/>
    <w:rsid w:val="00241BD2"/>
    <w:rsid w:val="00242688"/>
    <w:rsid w:val="00253AAE"/>
    <w:rsid w:val="00255E14"/>
    <w:rsid w:val="0026349B"/>
    <w:rsid w:val="0026375F"/>
    <w:rsid w:val="00263A69"/>
    <w:rsid w:val="00265F07"/>
    <w:rsid w:val="002667D3"/>
    <w:rsid w:val="002677CE"/>
    <w:rsid w:val="0027107A"/>
    <w:rsid w:val="00275AED"/>
    <w:rsid w:val="00284FE3"/>
    <w:rsid w:val="00286C66"/>
    <w:rsid w:val="00294433"/>
    <w:rsid w:val="00295E7B"/>
    <w:rsid w:val="002976C0"/>
    <w:rsid w:val="002A2469"/>
    <w:rsid w:val="002A4D23"/>
    <w:rsid w:val="002A5097"/>
    <w:rsid w:val="002A5C9A"/>
    <w:rsid w:val="002A77F9"/>
    <w:rsid w:val="002B25A4"/>
    <w:rsid w:val="002C41B1"/>
    <w:rsid w:val="002C7695"/>
    <w:rsid w:val="002D1534"/>
    <w:rsid w:val="002D2E26"/>
    <w:rsid w:val="002D7D4A"/>
    <w:rsid w:val="002D7E31"/>
    <w:rsid w:val="002E448A"/>
    <w:rsid w:val="002E639C"/>
    <w:rsid w:val="002E7AD8"/>
    <w:rsid w:val="002F0E59"/>
    <w:rsid w:val="002F160B"/>
    <w:rsid w:val="002F3A05"/>
    <w:rsid w:val="002F6AFD"/>
    <w:rsid w:val="003114B2"/>
    <w:rsid w:val="00311E4B"/>
    <w:rsid w:val="003160AF"/>
    <w:rsid w:val="003209D8"/>
    <w:rsid w:val="003267F8"/>
    <w:rsid w:val="00330B8D"/>
    <w:rsid w:val="00331EE5"/>
    <w:rsid w:val="00332A95"/>
    <w:rsid w:val="00336E13"/>
    <w:rsid w:val="00337EE2"/>
    <w:rsid w:val="003437C1"/>
    <w:rsid w:val="0035046B"/>
    <w:rsid w:val="003508FC"/>
    <w:rsid w:val="00351512"/>
    <w:rsid w:val="003518DE"/>
    <w:rsid w:val="0036209C"/>
    <w:rsid w:val="00365B5C"/>
    <w:rsid w:val="00370111"/>
    <w:rsid w:val="00372877"/>
    <w:rsid w:val="003840C0"/>
    <w:rsid w:val="00395008"/>
    <w:rsid w:val="003975D3"/>
    <w:rsid w:val="003A0210"/>
    <w:rsid w:val="003A61F6"/>
    <w:rsid w:val="003B006D"/>
    <w:rsid w:val="003B1B75"/>
    <w:rsid w:val="003B29C9"/>
    <w:rsid w:val="003B6FA7"/>
    <w:rsid w:val="003C60F5"/>
    <w:rsid w:val="003C7A9E"/>
    <w:rsid w:val="003D08F9"/>
    <w:rsid w:val="003D4F2C"/>
    <w:rsid w:val="003D5190"/>
    <w:rsid w:val="003E25E6"/>
    <w:rsid w:val="003E3948"/>
    <w:rsid w:val="003F1290"/>
    <w:rsid w:val="003F72A1"/>
    <w:rsid w:val="004001E6"/>
    <w:rsid w:val="00402EEB"/>
    <w:rsid w:val="00404583"/>
    <w:rsid w:val="00405D49"/>
    <w:rsid w:val="004072E1"/>
    <w:rsid w:val="004221E7"/>
    <w:rsid w:val="00424006"/>
    <w:rsid w:val="00426D0F"/>
    <w:rsid w:val="00430C65"/>
    <w:rsid w:val="004332AF"/>
    <w:rsid w:val="00436F2A"/>
    <w:rsid w:val="00444F12"/>
    <w:rsid w:val="00446E6D"/>
    <w:rsid w:val="004671B9"/>
    <w:rsid w:val="00472037"/>
    <w:rsid w:val="0047212A"/>
    <w:rsid w:val="004763B3"/>
    <w:rsid w:val="00486014"/>
    <w:rsid w:val="0048636E"/>
    <w:rsid w:val="004A0253"/>
    <w:rsid w:val="004A0DAF"/>
    <w:rsid w:val="004A22A3"/>
    <w:rsid w:val="004A2AF3"/>
    <w:rsid w:val="004A2D21"/>
    <w:rsid w:val="004A31EB"/>
    <w:rsid w:val="004A4FE2"/>
    <w:rsid w:val="004B01B8"/>
    <w:rsid w:val="004C546F"/>
    <w:rsid w:val="004C5B81"/>
    <w:rsid w:val="004E3325"/>
    <w:rsid w:val="004E4B5C"/>
    <w:rsid w:val="004E61DC"/>
    <w:rsid w:val="004E7A58"/>
    <w:rsid w:val="00504C10"/>
    <w:rsid w:val="005135CF"/>
    <w:rsid w:val="0051413E"/>
    <w:rsid w:val="005153A2"/>
    <w:rsid w:val="00530B74"/>
    <w:rsid w:val="0053113E"/>
    <w:rsid w:val="005314D3"/>
    <w:rsid w:val="00533520"/>
    <w:rsid w:val="00535A3B"/>
    <w:rsid w:val="00541A30"/>
    <w:rsid w:val="0054323A"/>
    <w:rsid w:val="005469DE"/>
    <w:rsid w:val="00547EE7"/>
    <w:rsid w:val="00553A10"/>
    <w:rsid w:val="005562FB"/>
    <w:rsid w:val="0055675D"/>
    <w:rsid w:val="00556921"/>
    <w:rsid w:val="005709F7"/>
    <w:rsid w:val="00580A41"/>
    <w:rsid w:val="00580D42"/>
    <w:rsid w:val="00586511"/>
    <w:rsid w:val="00587DAD"/>
    <w:rsid w:val="00593D34"/>
    <w:rsid w:val="00595530"/>
    <w:rsid w:val="005A0AEE"/>
    <w:rsid w:val="005A1FD8"/>
    <w:rsid w:val="005A56F8"/>
    <w:rsid w:val="005A77E3"/>
    <w:rsid w:val="005B0620"/>
    <w:rsid w:val="005B5400"/>
    <w:rsid w:val="005C24D6"/>
    <w:rsid w:val="005C35E8"/>
    <w:rsid w:val="005C3B8D"/>
    <w:rsid w:val="005D142D"/>
    <w:rsid w:val="005D64B7"/>
    <w:rsid w:val="005E0835"/>
    <w:rsid w:val="005E2CEF"/>
    <w:rsid w:val="005E51F0"/>
    <w:rsid w:val="005E5C42"/>
    <w:rsid w:val="005E7D3A"/>
    <w:rsid w:val="005F3099"/>
    <w:rsid w:val="005F7632"/>
    <w:rsid w:val="0060123E"/>
    <w:rsid w:val="006012AA"/>
    <w:rsid w:val="006043CA"/>
    <w:rsid w:val="00606E84"/>
    <w:rsid w:val="006152F9"/>
    <w:rsid w:val="006217EE"/>
    <w:rsid w:val="00621BE1"/>
    <w:rsid w:val="00623270"/>
    <w:rsid w:val="00632FE8"/>
    <w:rsid w:val="00634D2B"/>
    <w:rsid w:val="0063652E"/>
    <w:rsid w:val="006441FD"/>
    <w:rsid w:val="00652E24"/>
    <w:rsid w:val="006530E3"/>
    <w:rsid w:val="006562A3"/>
    <w:rsid w:val="00660D5B"/>
    <w:rsid w:val="0066447E"/>
    <w:rsid w:val="00667346"/>
    <w:rsid w:val="0066769F"/>
    <w:rsid w:val="0067213C"/>
    <w:rsid w:val="00677FC6"/>
    <w:rsid w:val="00680DFF"/>
    <w:rsid w:val="00682CC1"/>
    <w:rsid w:val="00683240"/>
    <w:rsid w:val="0068496A"/>
    <w:rsid w:val="00684A86"/>
    <w:rsid w:val="00685A02"/>
    <w:rsid w:val="00686879"/>
    <w:rsid w:val="006922A2"/>
    <w:rsid w:val="00692EFA"/>
    <w:rsid w:val="0069780D"/>
    <w:rsid w:val="006A689B"/>
    <w:rsid w:val="006B2CEA"/>
    <w:rsid w:val="006C1E22"/>
    <w:rsid w:val="006C4362"/>
    <w:rsid w:val="006C5CB5"/>
    <w:rsid w:val="006D4808"/>
    <w:rsid w:val="006D5A5E"/>
    <w:rsid w:val="006F0E39"/>
    <w:rsid w:val="006F2F65"/>
    <w:rsid w:val="006F4250"/>
    <w:rsid w:val="006F6C9F"/>
    <w:rsid w:val="006F73B3"/>
    <w:rsid w:val="00702FE3"/>
    <w:rsid w:val="00710E4E"/>
    <w:rsid w:val="007120E2"/>
    <w:rsid w:val="00713BE4"/>
    <w:rsid w:val="007145EA"/>
    <w:rsid w:val="00720D8F"/>
    <w:rsid w:val="00723DD9"/>
    <w:rsid w:val="00727BFA"/>
    <w:rsid w:val="00731428"/>
    <w:rsid w:val="00731C06"/>
    <w:rsid w:val="00732C29"/>
    <w:rsid w:val="00735123"/>
    <w:rsid w:val="007448CB"/>
    <w:rsid w:val="00744CE4"/>
    <w:rsid w:val="00745254"/>
    <w:rsid w:val="00755401"/>
    <w:rsid w:val="007611EC"/>
    <w:rsid w:val="00761598"/>
    <w:rsid w:val="007701BF"/>
    <w:rsid w:val="00774BBA"/>
    <w:rsid w:val="007750D7"/>
    <w:rsid w:val="0077618A"/>
    <w:rsid w:val="00781043"/>
    <w:rsid w:val="00783E6E"/>
    <w:rsid w:val="007853B2"/>
    <w:rsid w:val="0078622C"/>
    <w:rsid w:val="007928D5"/>
    <w:rsid w:val="007932F8"/>
    <w:rsid w:val="0079397A"/>
    <w:rsid w:val="00794CC8"/>
    <w:rsid w:val="007958B9"/>
    <w:rsid w:val="00795CCE"/>
    <w:rsid w:val="007A0B83"/>
    <w:rsid w:val="007A539D"/>
    <w:rsid w:val="007A7355"/>
    <w:rsid w:val="007B0911"/>
    <w:rsid w:val="007B0C3B"/>
    <w:rsid w:val="007C192F"/>
    <w:rsid w:val="007C3728"/>
    <w:rsid w:val="007C6923"/>
    <w:rsid w:val="007D212D"/>
    <w:rsid w:val="007D768A"/>
    <w:rsid w:val="007E22C1"/>
    <w:rsid w:val="007E5DC6"/>
    <w:rsid w:val="007E6675"/>
    <w:rsid w:val="007E6963"/>
    <w:rsid w:val="007E786C"/>
    <w:rsid w:val="007F13B4"/>
    <w:rsid w:val="007F4DF9"/>
    <w:rsid w:val="007F76E3"/>
    <w:rsid w:val="00800E70"/>
    <w:rsid w:val="00806158"/>
    <w:rsid w:val="00821E02"/>
    <w:rsid w:val="00823A30"/>
    <w:rsid w:val="00830837"/>
    <w:rsid w:val="00830E4B"/>
    <w:rsid w:val="00832857"/>
    <w:rsid w:val="00833FC1"/>
    <w:rsid w:val="00834433"/>
    <w:rsid w:val="00840214"/>
    <w:rsid w:val="0084597E"/>
    <w:rsid w:val="008512A2"/>
    <w:rsid w:val="008536A7"/>
    <w:rsid w:val="00853F2B"/>
    <w:rsid w:val="0085467A"/>
    <w:rsid w:val="00856C2F"/>
    <w:rsid w:val="00856EA6"/>
    <w:rsid w:val="0086751D"/>
    <w:rsid w:val="00867C80"/>
    <w:rsid w:val="00870A0E"/>
    <w:rsid w:val="008809C8"/>
    <w:rsid w:val="00887063"/>
    <w:rsid w:val="008921AC"/>
    <w:rsid w:val="008A1C7B"/>
    <w:rsid w:val="008A515C"/>
    <w:rsid w:val="008A52A2"/>
    <w:rsid w:val="008A5C7D"/>
    <w:rsid w:val="008B24FC"/>
    <w:rsid w:val="008B52BD"/>
    <w:rsid w:val="008C1419"/>
    <w:rsid w:val="008D0E9A"/>
    <w:rsid w:val="008D6C95"/>
    <w:rsid w:val="008F4687"/>
    <w:rsid w:val="00903BBD"/>
    <w:rsid w:val="009062C2"/>
    <w:rsid w:val="009062CE"/>
    <w:rsid w:val="00917A09"/>
    <w:rsid w:val="009202A2"/>
    <w:rsid w:val="00931507"/>
    <w:rsid w:val="00932CB6"/>
    <w:rsid w:val="009361AF"/>
    <w:rsid w:val="00937B0E"/>
    <w:rsid w:val="00943807"/>
    <w:rsid w:val="00944C33"/>
    <w:rsid w:val="00945CA0"/>
    <w:rsid w:val="009474A0"/>
    <w:rsid w:val="00947DB5"/>
    <w:rsid w:val="009565D3"/>
    <w:rsid w:val="00963422"/>
    <w:rsid w:val="009635A2"/>
    <w:rsid w:val="0096774E"/>
    <w:rsid w:val="00971ECA"/>
    <w:rsid w:val="00972240"/>
    <w:rsid w:val="00974B8E"/>
    <w:rsid w:val="0097508D"/>
    <w:rsid w:val="009775DB"/>
    <w:rsid w:val="009807BC"/>
    <w:rsid w:val="00980C14"/>
    <w:rsid w:val="00982987"/>
    <w:rsid w:val="00985184"/>
    <w:rsid w:val="00985941"/>
    <w:rsid w:val="00985FF8"/>
    <w:rsid w:val="00993A96"/>
    <w:rsid w:val="009A0C25"/>
    <w:rsid w:val="009A1BF6"/>
    <w:rsid w:val="009A2678"/>
    <w:rsid w:val="009A5198"/>
    <w:rsid w:val="009B0BB8"/>
    <w:rsid w:val="009B1138"/>
    <w:rsid w:val="009B4F7D"/>
    <w:rsid w:val="009B5DE1"/>
    <w:rsid w:val="009B6613"/>
    <w:rsid w:val="009C1CD3"/>
    <w:rsid w:val="009C30A9"/>
    <w:rsid w:val="009C7356"/>
    <w:rsid w:val="009D0F24"/>
    <w:rsid w:val="009D32DB"/>
    <w:rsid w:val="009D3575"/>
    <w:rsid w:val="009D3FDD"/>
    <w:rsid w:val="009D6BE3"/>
    <w:rsid w:val="009E224C"/>
    <w:rsid w:val="009E2315"/>
    <w:rsid w:val="009F0B66"/>
    <w:rsid w:val="009F187B"/>
    <w:rsid w:val="009F2872"/>
    <w:rsid w:val="009F4970"/>
    <w:rsid w:val="009F56EC"/>
    <w:rsid w:val="00A003E8"/>
    <w:rsid w:val="00A058C0"/>
    <w:rsid w:val="00A103D2"/>
    <w:rsid w:val="00A106BB"/>
    <w:rsid w:val="00A11C05"/>
    <w:rsid w:val="00A123EE"/>
    <w:rsid w:val="00A153AE"/>
    <w:rsid w:val="00A17BC4"/>
    <w:rsid w:val="00A20252"/>
    <w:rsid w:val="00A229BF"/>
    <w:rsid w:val="00A250F2"/>
    <w:rsid w:val="00A25709"/>
    <w:rsid w:val="00A27E3A"/>
    <w:rsid w:val="00A34900"/>
    <w:rsid w:val="00A3771E"/>
    <w:rsid w:val="00A40916"/>
    <w:rsid w:val="00A45D69"/>
    <w:rsid w:val="00A4688D"/>
    <w:rsid w:val="00A47A11"/>
    <w:rsid w:val="00A56790"/>
    <w:rsid w:val="00A671B3"/>
    <w:rsid w:val="00A70713"/>
    <w:rsid w:val="00A73496"/>
    <w:rsid w:val="00A76C1E"/>
    <w:rsid w:val="00A7756A"/>
    <w:rsid w:val="00A85436"/>
    <w:rsid w:val="00A972DF"/>
    <w:rsid w:val="00AA107C"/>
    <w:rsid w:val="00AA1B5A"/>
    <w:rsid w:val="00AA4C67"/>
    <w:rsid w:val="00AA52E5"/>
    <w:rsid w:val="00AA598D"/>
    <w:rsid w:val="00AB1021"/>
    <w:rsid w:val="00AB1E55"/>
    <w:rsid w:val="00AB4C13"/>
    <w:rsid w:val="00AC769B"/>
    <w:rsid w:val="00AD1049"/>
    <w:rsid w:val="00AD163C"/>
    <w:rsid w:val="00AD7A55"/>
    <w:rsid w:val="00AE321B"/>
    <w:rsid w:val="00AF041D"/>
    <w:rsid w:val="00AF25BF"/>
    <w:rsid w:val="00AF25FE"/>
    <w:rsid w:val="00AF717F"/>
    <w:rsid w:val="00B02319"/>
    <w:rsid w:val="00B066C2"/>
    <w:rsid w:val="00B07B3A"/>
    <w:rsid w:val="00B13496"/>
    <w:rsid w:val="00B24088"/>
    <w:rsid w:val="00B2652F"/>
    <w:rsid w:val="00B42933"/>
    <w:rsid w:val="00B47DA1"/>
    <w:rsid w:val="00B630C2"/>
    <w:rsid w:val="00B6495F"/>
    <w:rsid w:val="00B64C8E"/>
    <w:rsid w:val="00B70865"/>
    <w:rsid w:val="00B71253"/>
    <w:rsid w:val="00B75474"/>
    <w:rsid w:val="00B83F54"/>
    <w:rsid w:val="00B91FEE"/>
    <w:rsid w:val="00B94660"/>
    <w:rsid w:val="00B949F4"/>
    <w:rsid w:val="00B97BD3"/>
    <w:rsid w:val="00BA063D"/>
    <w:rsid w:val="00BA4135"/>
    <w:rsid w:val="00BA6EEF"/>
    <w:rsid w:val="00BB0EDC"/>
    <w:rsid w:val="00BB36E7"/>
    <w:rsid w:val="00BB650A"/>
    <w:rsid w:val="00BB76C5"/>
    <w:rsid w:val="00BB7EB6"/>
    <w:rsid w:val="00BC0340"/>
    <w:rsid w:val="00BD4086"/>
    <w:rsid w:val="00BD6FFE"/>
    <w:rsid w:val="00BD7B67"/>
    <w:rsid w:val="00BE49B0"/>
    <w:rsid w:val="00BE7FFB"/>
    <w:rsid w:val="00C023F1"/>
    <w:rsid w:val="00C05EF6"/>
    <w:rsid w:val="00C061F2"/>
    <w:rsid w:val="00C1007F"/>
    <w:rsid w:val="00C1502C"/>
    <w:rsid w:val="00C21B95"/>
    <w:rsid w:val="00C4005A"/>
    <w:rsid w:val="00C4219A"/>
    <w:rsid w:val="00C45412"/>
    <w:rsid w:val="00C472AA"/>
    <w:rsid w:val="00C51DA8"/>
    <w:rsid w:val="00C551E2"/>
    <w:rsid w:val="00C65759"/>
    <w:rsid w:val="00C7324C"/>
    <w:rsid w:val="00C75E8B"/>
    <w:rsid w:val="00C834EB"/>
    <w:rsid w:val="00C845CB"/>
    <w:rsid w:val="00C85695"/>
    <w:rsid w:val="00C92AAF"/>
    <w:rsid w:val="00C93026"/>
    <w:rsid w:val="00C954A4"/>
    <w:rsid w:val="00C96E8C"/>
    <w:rsid w:val="00CA4D0E"/>
    <w:rsid w:val="00CC6500"/>
    <w:rsid w:val="00CC7D73"/>
    <w:rsid w:val="00CD5EA4"/>
    <w:rsid w:val="00CE4A94"/>
    <w:rsid w:val="00CF27A1"/>
    <w:rsid w:val="00D00C7B"/>
    <w:rsid w:val="00D01709"/>
    <w:rsid w:val="00D02E10"/>
    <w:rsid w:val="00D1489E"/>
    <w:rsid w:val="00D14A30"/>
    <w:rsid w:val="00D16F9C"/>
    <w:rsid w:val="00D20DD5"/>
    <w:rsid w:val="00D20E91"/>
    <w:rsid w:val="00D25531"/>
    <w:rsid w:val="00D32F22"/>
    <w:rsid w:val="00D34C30"/>
    <w:rsid w:val="00D4283D"/>
    <w:rsid w:val="00D458CF"/>
    <w:rsid w:val="00D5066E"/>
    <w:rsid w:val="00D54736"/>
    <w:rsid w:val="00D55F87"/>
    <w:rsid w:val="00D60BF7"/>
    <w:rsid w:val="00D62242"/>
    <w:rsid w:val="00D677BE"/>
    <w:rsid w:val="00D700AB"/>
    <w:rsid w:val="00D7152A"/>
    <w:rsid w:val="00D7689C"/>
    <w:rsid w:val="00DA5F2A"/>
    <w:rsid w:val="00DA689D"/>
    <w:rsid w:val="00DB1BD8"/>
    <w:rsid w:val="00DB7933"/>
    <w:rsid w:val="00DC037C"/>
    <w:rsid w:val="00DC03C0"/>
    <w:rsid w:val="00DC2717"/>
    <w:rsid w:val="00DC34B9"/>
    <w:rsid w:val="00DC50EF"/>
    <w:rsid w:val="00DC6637"/>
    <w:rsid w:val="00DC701D"/>
    <w:rsid w:val="00DD1960"/>
    <w:rsid w:val="00DD5414"/>
    <w:rsid w:val="00DD77BC"/>
    <w:rsid w:val="00DE2CE7"/>
    <w:rsid w:val="00DE66E3"/>
    <w:rsid w:val="00DE721B"/>
    <w:rsid w:val="00DF170B"/>
    <w:rsid w:val="00DF4BF3"/>
    <w:rsid w:val="00E007CF"/>
    <w:rsid w:val="00E053EE"/>
    <w:rsid w:val="00E127B2"/>
    <w:rsid w:val="00E1297D"/>
    <w:rsid w:val="00E12C03"/>
    <w:rsid w:val="00E15A43"/>
    <w:rsid w:val="00E17A88"/>
    <w:rsid w:val="00E240BF"/>
    <w:rsid w:val="00E2624D"/>
    <w:rsid w:val="00E3423F"/>
    <w:rsid w:val="00E34747"/>
    <w:rsid w:val="00E3568E"/>
    <w:rsid w:val="00E37339"/>
    <w:rsid w:val="00E504B0"/>
    <w:rsid w:val="00E50A7A"/>
    <w:rsid w:val="00E55904"/>
    <w:rsid w:val="00E567FF"/>
    <w:rsid w:val="00E57382"/>
    <w:rsid w:val="00E6071E"/>
    <w:rsid w:val="00E6242D"/>
    <w:rsid w:val="00E6342A"/>
    <w:rsid w:val="00E64CD5"/>
    <w:rsid w:val="00E65D53"/>
    <w:rsid w:val="00E67D24"/>
    <w:rsid w:val="00E73E0A"/>
    <w:rsid w:val="00E75B3F"/>
    <w:rsid w:val="00E77826"/>
    <w:rsid w:val="00E81185"/>
    <w:rsid w:val="00E83D2F"/>
    <w:rsid w:val="00E8661F"/>
    <w:rsid w:val="00E911A5"/>
    <w:rsid w:val="00E92DC7"/>
    <w:rsid w:val="00E94571"/>
    <w:rsid w:val="00E966F5"/>
    <w:rsid w:val="00EA235B"/>
    <w:rsid w:val="00EA4EB1"/>
    <w:rsid w:val="00EB389E"/>
    <w:rsid w:val="00EB57C7"/>
    <w:rsid w:val="00EC28F4"/>
    <w:rsid w:val="00EC322B"/>
    <w:rsid w:val="00EC6DDA"/>
    <w:rsid w:val="00EC7A5D"/>
    <w:rsid w:val="00EC7F91"/>
    <w:rsid w:val="00ED25D8"/>
    <w:rsid w:val="00ED5FD5"/>
    <w:rsid w:val="00EE0508"/>
    <w:rsid w:val="00EE3FE9"/>
    <w:rsid w:val="00EE53A7"/>
    <w:rsid w:val="00EF12B4"/>
    <w:rsid w:val="00EF1E3B"/>
    <w:rsid w:val="00EF32B0"/>
    <w:rsid w:val="00EF421A"/>
    <w:rsid w:val="00EF4298"/>
    <w:rsid w:val="00EF47B3"/>
    <w:rsid w:val="00EF53D0"/>
    <w:rsid w:val="00F00100"/>
    <w:rsid w:val="00F006C3"/>
    <w:rsid w:val="00F007E6"/>
    <w:rsid w:val="00F03C14"/>
    <w:rsid w:val="00F07EC7"/>
    <w:rsid w:val="00F140CE"/>
    <w:rsid w:val="00F15932"/>
    <w:rsid w:val="00F169A6"/>
    <w:rsid w:val="00F16CE6"/>
    <w:rsid w:val="00F17FFD"/>
    <w:rsid w:val="00F27B35"/>
    <w:rsid w:val="00F31166"/>
    <w:rsid w:val="00F406A5"/>
    <w:rsid w:val="00F43331"/>
    <w:rsid w:val="00F51A15"/>
    <w:rsid w:val="00F5365A"/>
    <w:rsid w:val="00F545DA"/>
    <w:rsid w:val="00F55605"/>
    <w:rsid w:val="00F5652F"/>
    <w:rsid w:val="00F63BC8"/>
    <w:rsid w:val="00F6463B"/>
    <w:rsid w:val="00F653D3"/>
    <w:rsid w:val="00F73C29"/>
    <w:rsid w:val="00F73E61"/>
    <w:rsid w:val="00F771C6"/>
    <w:rsid w:val="00F7735E"/>
    <w:rsid w:val="00F8173D"/>
    <w:rsid w:val="00F849A0"/>
    <w:rsid w:val="00F91B8E"/>
    <w:rsid w:val="00F9428C"/>
    <w:rsid w:val="00FA0420"/>
    <w:rsid w:val="00FA3049"/>
    <w:rsid w:val="00FA3498"/>
    <w:rsid w:val="00FA4A15"/>
    <w:rsid w:val="00FB2BD9"/>
    <w:rsid w:val="00FB46B1"/>
    <w:rsid w:val="00FC245F"/>
    <w:rsid w:val="00FC27F1"/>
    <w:rsid w:val="00FD5329"/>
    <w:rsid w:val="00FE115D"/>
    <w:rsid w:val="00FE5B8D"/>
    <w:rsid w:val="00FF05EC"/>
    <w:rsid w:val="012B6AE6"/>
    <w:rsid w:val="014B26C0"/>
    <w:rsid w:val="016A1626"/>
    <w:rsid w:val="01C81411"/>
    <w:rsid w:val="01D446F7"/>
    <w:rsid w:val="01D68C61"/>
    <w:rsid w:val="031803AC"/>
    <w:rsid w:val="040405C2"/>
    <w:rsid w:val="04752F7D"/>
    <w:rsid w:val="048462C2"/>
    <w:rsid w:val="04B3CD78"/>
    <w:rsid w:val="04C89EBC"/>
    <w:rsid w:val="04DAA2CD"/>
    <w:rsid w:val="04E5F4FE"/>
    <w:rsid w:val="0513468F"/>
    <w:rsid w:val="05912965"/>
    <w:rsid w:val="0596A2E8"/>
    <w:rsid w:val="059BAA32"/>
    <w:rsid w:val="059D2ECF"/>
    <w:rsid w:val="05FBF1F7"/>
    <w:rsid w:val="0601589E"/>
    <w:rsid w:val="066C2C93"/>
    <w:rsid w:val="06743A75"/>
    <w:rsid w:val="06B8A8A5"/>
    <w:rsid w:val="06EE5329"/>
    <w:rsid w:val="07438049"/>
    <w:rsid w:val="075374FE"/>
    <w:rsid w:val="07745A84"/>
    <w:rsid w:val="0797C258"/>
    <w:rsid w:val="084A5BC4"/>
    <w:rsid w:val="0854B708"/>
    <w:rsid w:val="0855DAC7"/>
    <w:rsid w:val="08CF5669"/>
    <w:rsid w:val="08EFA0AC"/>
    <w:rsid w:val="0983DDB8"/>
    <w:rsid w:val="09BD2672"/>
    <w:rsid w:val="09D65D78"/>
    <w:rsid w:val="09E33BBF"/>
    <w:rsid w:val="0A0F227F"/>
    <w:rsid w:val="0A73BA97"/>
    <w:rsid w:val="0A8B710D"/>
    <w:rsid w:val="0AC19479"/>
    <w:rsid w:val="0B0C2E27"/>
    <w:rsid w:val="0B2F58D3"/>
    <w:rsid w:val="0B768A69"/>
    <w:rsid w:val="0BB355CE"/>
    <w:rsid w:val="0BC41477"/>
    <w:rsid w:val="0C1E59D3"/>
    <w:rsid w:val="0C751FBC"/>
    <w:rsid w:val="0CA80920"/>
    <w:rsid w:val="0D6CBF06"/>
    <w:rsid w:val="0DAF6E80"/>
    <w:rsid w:val="0DF5088E"/>
    <w:rsid w:val="0E3B4C8C"/>
    <w:rsid w:val="0F4352EE"/>
    <w:rsid w:val="0F6081FA"/>
    <w:rsid w:val="0F8E2A2A"/>
    <w:rsid w:val="10267E96"/>
    <w:rsid w:val="102B0279"/>
    <w:rsid w:val="10AE6EDF"/>
    <w:rsid w:val="119FFF82"/>
    <w:rsid w:val="11FC2595"/>
    <w:rsid w:val="12134559"/>
    <w:rsid w:val="12935301"/>
    <w:rsid w:val="12CBC127"/>
    <w:rsid w:val="131142EC"/>
    <w:rsid w:val="137E0F93"/>
    <w:rsid w:val="13CA5186"/>
    <w:rsid w:val="13EE4AF4"/>
    <w:rsid w:val="1445F7B1"/>
    <w:rsid w:val="1455B0F6"/>
    <w:rsid w:val="14A57028"/>
    <w:rsid w:val="152258AF"/>
    <w:rsid w:val="15B30428"/>
    <w:rsid w:val="15B32B52"/>
    <w:rsid w:val="15DA73AF"/>
    <w:rsid w:val="15E9E76E"/>
    <w:rsid w:val="166273F7"/>
    <w:rsid w:val="167AAF60"/>
    <w:rsid w:val="1683C2E4"/>
    <w:rsid w:val="169A14F2"/>
    <w:rsid w:val="173E35CC"/>
    <w:rsid w:val="173E631E"/>
    <w:rsid w:val="173F2D49"/>
    <w:rsid w:val="178F3913"/>
    <w:rsid w:val="179130B8"/>
    <w:rsid w:val="17B3E0F0"/>
    <w:rsid w:val="17EA7EF6"/>
    <w:rsid w:val="17F71177"/>
    <w:rsid w:val="18D2DE4E"/>
    <w:rsid w:val="18E6730B"/>
    <w:rsid w:val="18F1DD6D"/>
    <w:rsid w:val="19C15489"/>
    <w:rsid w:val="19EE77CA"/>
    <w:rsid w:val="1A313FA4"/>
    <w:rsid w:val="1A789473"/>
    <w:rsid w:val="1A7EED67"/>
    <w:rsid w:val="1AF7A11E"/>
    <w:rsid w:val="1B7CB615"/>
    <w:rsid w:val="1B8A7864"/>
    <w:rsid w:val="1BDA0DD0"/>
    <w:rsid w:val="1C2DA271"/>
    <w:rsid w:val="1C2DF0C9"/>
    <w:rsid w:val="1C4BDE83"/>
    <w:rsid w:val="1CA4AD67"/>
    <w:rsid w:val="1CC2668F"/>
    <w:rsid w:val="1CCA829A"/>
    <w:rsid w:val="1D1CF411"/>
    <w:rsid w:val="1E1AA1C2"/>
    <w:rsid w:val="1EDD7C16"/>
    <w:rsid w:val="1EE048E9"/>
    <w:rsid w:val="1EF71E3E"/>
    <w:rsid w:val="1F990589"/>
    <w:rsid w:val="1FBE5853"/>
    <w:rsid w:val="20034933"/>
    <w:rsid w:val="20286583"/>
    <w:rsid w:val="20597D10"/>
    <w:rsid w:val="206CFA15"/>
    <w:rsid w:val="2084F95E"/>
    <w:rsid w:val="2090D9E8"/>
    <w:rsid w:val="20C16B7B"/>
    <w:rsid w:val="20F0B27A"/>
    <w:rsid w:val="2131EAA8"/>
    <w:rsid w:val="21BCABA7"/>
    <w:rsid w:val="21E93099"/>
    <w:rsid w:val="221848FF"/>
    <w:rsid w:val="22485C98"/>
    <w:rsid w:val="224EDA6A"/>
    <w:rsid w:val="229D8E31"/>
    <w:rsid w:val="22D4166D"/>
    <w:rsid w:val="2302B303"/>
    <w:rsid w:val="23049439"/>
    <w:rsid w:val="234F0E72"/>
    <w:rsid w:val="23829CFB"/>
    <w:rsid w:val="240CDA21"/>
    <w:rsid w:val="242B6537"/>
    <w:rsid w:val="247D7E2B"/>
    <w:rsid w:val="24C71F80"/>
    <w:rsid w:val="24DC0F2B"/>
    <w:rsid w:val="257001D5"/>
    <w:rsid w:val="25D1D145"/>
    <w:rsid w:val="25E715AC"/>
    <w:rsid w:val="2677308C"/>
    <w:rsid w:val="271694C9"/>
    <w:rsid w:val="27999EA1"/>
    <w:rsid w:val="281522AE"/>
    <w:rsid w:val="281AB4C3"/>
    <w:rsid w:val="28578284"/>
    <w:rsid w:val="28C25A92"/>
    <w:rsid w:val="28CE5C7E"/>
    <w:rsid w:val="28E8B8EF"/>
    <w:rsid w:val="2990C1E9"/>
    <w:rsid w:val="29AED14E"/>
    <w:rsid w:val="2A0ABEAC"/>
    <w:rsid w:val="2B1C81BD"/>
    <w:rsid w:val="2B6F32B8"/>
    <w:rsid w:val="2BF51BAC"/>
    <w:rsid w:val="2C19D6B2"/>
    <w:rsid w:val="2C6B7504"/>
    <w:rsid w:val="2E3A5814"/>
    <w:rsid w:val="2E3DD223"/>
    <w:rsid w:val="2E3E900C"/>
    <w:rsid w:val="2E5EF1FE"/>
    <w:rsid w:val="2E72627C"/>
    <w:rsid w:val="2E747AB1"/>
    <w:rsid w:val="2E9B0653"/>
    <w:rsid w:val="2F0554A4"/>
    <w:rsid w:val="2F056BD5"/>
    <w:rsid w:val="2F1AC940"/>
    <w:rsid w:val="2F5839CA"/>
    <w:rsid w:val="2F664B9E"/>
    <w:rsid w:val="2FB22DB4"/>
    <w:rsid w:val="3029612C"/>
    <w:rsid w:val="302EE31E"/>
    <w:rsid w:val="3042E6C8"/>
    <w:rsid w:val="3082525D"/>
    <w:rsid w:val="3127D11F"/>
    <w:rsid w:val="313CFB54"/>
    <w:rsid w:val="32100E06"/>
    <w:rsid w:val="32516AE7"/>
    <w:rsid w:val="32640450"/>
    <w:rsid w:val="3315FFF2"/>
    <w:rsid w:val="3320F579"/>
    <w:rsid w:val="3327B314"/>
    <w:rsid w:val="33DF68BD"/>
    <w:rsid w:val="342A827E"/>
    <w:rsid w:val="3495264F"/>
    <w:rsid w:val="34A46887"/>
    <w:rsid w:val="34BC94B4"/>
    <w:rsid w:val="34C1EFDE"/>
    <w:rsid w:val="34F0E699"/>
    <w:rsid w:val="3508F023"/>
    <w:rsid w:val="3590E6BE"/>
    <w:rsid w:val="35C9D65D"/>
    <w:rsid w:val="35DB5EC1"/>
    <w:rsid w:val="361307D4"/>
    <w:rsid w:val="36FE17B0"/>
    <w:rsid w:val="371F17B3"/>
    <w:rsid w:val="377547E6"/>
    <w:rsid w:val="379150CD"/>
    <w:rsid w:val="37CF3389"/>
    <w:rsid w:val="382A23D4"/>
    <w:rsid w:val="389BA670"/>
    <w:rsid w:val="392D212E"/>
    <w:rsid w:val="39CCC567"/>
    <w:rsid w:val="3A00F0D7"/>
    <w:rsid w:val="3A149426"/>
    <w:rsid w:val="3A7EF0D0"/>
    <w:rsid w:val="3B6F5297"/>
    <w:rsid w:val="3B8E7183"/>
    <w:rsid w:val="3C3D536A"/>
    <w:rsid w:val="3C6B1A34"/>
    <w:rsid w:val="3CA0EDC6"/>
    <w:rsid w:val="3CF5E21F"/>
    <w:rsid w:val="3E0255FF"/>
    <w:rsid w:val="3E269F24"/>
    <w:rsid w:val="3E7D2A74"/>
    <w:rsid w:val="3ED461FA"/>
    <w:rsid w:val="3EE55D7F"/>
    <w:rsid w:val="3EEF6725"/>
    <w:rsid w:val="3F4DE9F6"/>
    <w:rsid w:val="3F5D2C8F"/>
    <w:rsid w:val="3F837FFD"/>
    <w:rsid w:val="40153890"/>
    <w:rsid w:val="406F4980"/>
    <w:rsid w:val="4092F7B1"/>
    <w:rsid w:val="410ED132"/>
    <w:rsid w:val="411460BE"/>
    <w:rsid w:val="41CB7BB7"/>
    <w:rsid w:val="4233097B"/>
    <w:rsid w:val="42440D10"/>
    <w:rsid w:val="4284F340"/>
    <w:rsid w:val="42B79D4C"/>
    <w:rsid w:val="42C9B06A"/>
    <w:rsid w:val="430F11B1"/>
    <w:rsid w:val="43573621"/>
    <w:rsid w:val="43713B45"/>
    <w:rsid w:val="44408F63"/>
    <w:rsid w:val="4441DFCA"/>
    <w:rsid w:val="44472BCC"/>
    <w:rsid w:val="445ECA24"/>
    <w:rsid w:val="45B04C5F"/>
    <w:rsid w:val="45D01873"/>
    <w:rsid w:val="46640026"/>
    <w:rsid w:val="466BC658"/>
    <w:rsid w:val="46DDB275"/>
    <w:rsid w:val="46F6E22B"/>
    <w:rsid w:val="475A1473"/>
    <w:rsid w:val="477C79EB"/>
    <w:rsid w:val="47B1E656"/>
    <w:rsid w:val="48274930"/>
    <w:rsid w:val="4827E777"/>
    <w:rsid w:val="4875BF32"/>
    <w:rsid w:val="48EDF9EF"/>
    <w:rsid w:val="49325B3E"/>
    <w:rsid w:val="4956E446"/>
    <w:rsid w:val="4985667B"/>
    <w:rsid w:val="49C9A1EC"/>
    <w:rsid w:val="49CA95CE"/>
    <w:rsid w:val="49F86940"/>
    <w:rsid w:val="4AB06D7E"/>
    <w:rsid w:val="4B1A050E"/>
    <w:rsid w:val="4B3B2405"/>
    <w:rsid w:val="4B57F986"/>
    <w:rsid w:val="4B678A6E"/>
    <w:rsid w:val="4B8A8262"/>
    <w:rsid w:val="4BE37464"/>
    <w:rsid w:val="4C9C17EC"/>
    <w:rsid w:val="4CD1A537"/>
    <w:rsid w:val="4D491291"/>
    <w:rsid w:val="4DD64D9E"/>
    <w:rsid w:val="4DF69CA2"/>
    <w:rsid w:val="4E3EA328"/>
    <w:rsid w:val="4F320DAD"/>
    <w:rsid w:val="4F82C5C3"/>
    <w:rsid w:val="5023E2C5"/>
    <w:rsid w:val="50343A8F"/>
    <w:rsid w:val="50638D00"/>
    <w:rsid w:val="50A2E3F3"/>
    <w:rsid w:val="50ABACE9"/>
    <w:rsid w:val="50C89756"/>
    <w:rsid w:val="50F7274D"/>
    <w:rsid w:val="511615DE"/>
    <w:rsid w:val="511D3BA4"/>
    <w:rsid w:val="51367047"/>
    <w:rsid w:val="513FA03F"/>
    <w:rsid w:val="51A9FD77"/>
    <w:rsid w:val="51C52B79"/>
    <w:rsid w:val="51D80832"/>
    <w:rsid w:val="51F9C3E6"/>
    <w:rsid w:val="52512DD1"/>
    <w:rsid w:val="52A7A877"/>
    <w:rsid w:val="52C285E1"/>
    <w:rsid w:val="52F95E5A"/>
    <w:rsid w:val="5315F520"/>
    <w:rsid w:val="53222AE4"/>
    <w:rsid w:val="535AEC0F"/>
    <w:rsid w:val="53C6EB24"/>
    <w:rsid w:val="53CE14D0"/>
    <w:rsid w:val="54088923"/>
    <w:rsid w:val="542942A3"/>
    <w:rsid w:val="547401EC"/>
    <w:rsid w:val="54774101"/>
    <w:rsid w:val="54A904DB"/>
    <w:rsid w:val="555058B1"/>
    <w:rsid w:val="55B13296"/>
    <w:rsid w:val="56010B68"/>
    <w:rsid w:val="565D3449"/>
    <w:rsid w:val="57345CB0"/>
    <w:rsid w:val="574D02F7"/>
    <w:rsid w:val="577F1616"/>
    <w:rsid w:val="57EABC2F"/>
    <w:rsid w:val="57FE05B1"/>
    <w:rsid w:val="58981D95"/>
    <w:rsid w:val="589832F7"/>
    <w:rsid w:val="58BAA2E1"/>
    <w:rsid w:val="58BC5139"/>
    <w:rsid w:val="59574AD6"/>
    <w:rsid w:val="59AA14CA"/>
    <w:rsid w:val="59C3464B"/>
    <w:rsid w:val="5A25FA3D"/>
    <w:rsid w:val="5A2D76E3"/>
    <w:rsid w:val="5A31A4C8"/>
    <w:rsid w:val="5A340358"/>
    <w:rsid w:val="5A56513F"/>
    <w:rsid w:val="5A90C05A"/>
    <w:rsid w:val="5A9BA862"/>
    <w:rsid w:val="5AB9A610"/>
    <w:rsid w:val="5ACF329E"/>
    <w:rsid w:val="5AF146FC"/>
    <w:rsid w:val="5B427CEF"/>
    <w:rsid w:val="5B655AD5"/>
    <w:rsid w:val="5B7418DE"/>
    <w:rsid w:val="5B9263FE"/>
    <w:rsid w:val="5BCB7144"/>
    <w:rsid w:val="5C4935C1"/>
    <w:rsid w:val="5C5C8BA7"/>
    <w:rsid w:val="5D0BC278"/>
    <w:rsid w:val="5D26CC72"/>
    <w:rsid w:val="5D2B3DDE"/>
    <w:rsid w:val="5D60D9D9"/>
    <w:rsid w:val="5D7615D9"/>
    <w:rsid w:val="5DE35957"/>
    <w:rsid w:val="5DF23D2D"/>
    <w:rsid w:val="5E846C87"/>
    <w:rsid w:val="5ED438D3"/>
    <w:rsid w:val="5F527A85"/>
    <w:rsid w:val="5FF2E491"/>
    <w:rsid w:val="6044F3BA"/>
    <w:rsid w:val="605E297C"/>
    <w:rsid w:val="60DE3491"/>
    <w:rsid w:val="611906CF"/>
    <w:rsid w:val="6147C536"/>
    <w:rsid w:val="617688B4"/>
    <w:rsid w:val="61C7513D"/>
    <w:rsid w:val="61DBCDED"/>
    <w:rsid w:val="6234FBF8"/>
    <w:rsid w:val="624702C3"/>
    <w:rsid w:val="626B3B81"/>
    <w:rsid w:val="627A04F2"/>
    <w:rsid w:val="628F33F6"/>
    <w:rsid w:val="62AE13A6"/>
    <w:rsid w:val="62F8489C"/>
    <w:rsid w:val="6338609E"/>
    <w:rsid w:val="63747444"/>
    <w:rsid w:val="637C947C"/>
    <w:rsid w:val="649FB99C"/>
    <w:rsid w:val="651864DD"/>
    <w:rsid w:val="6544AAED"/>
    <w:rsid w:val="65856070"/>
    <w:rsid w:val="65A4DE03"/>
    <w:rsid w:val="65FC991B"/>
    <w:rsid w:val="660D6347"/>
    <w:rsid w:val="663D3197"/>
    <w:rsid w:val="665A1C93"/>
    <w:rsid w:val="66E06F64"/>
    <w:rsid w:val="672E70A4"/>
    <w:rsid w:val="6745DC26"/>
    <w:rsid w:val="67B0E02B"/>
    <w:rsid w:val="67C312B5"/>
    <w:rsid w:val="688E0A2C"/>
    <w:rsid w:val="688FC928"/>
    <w:rsid w:val="689C610E"/>
    <w:rsid w:val="68B64447"/>
    <w:rsid w:val="696C651B"/>
    <w:rsid w:val="69BE6D69"/>
    <w:rsid w:val="6A12470D"/>
    <w:rsid w:val="6A3D48FA"/>
    <w:rsid w:val="6A5214A8"/>
    <w:rsid w:val="6AA088FF"/>
    <w:rsid w:val="6B114109"/>
    <w:rsid w:val="6B7825BA"/>
    <w:rsid w:val="6BC56B46"/>
    <w:rsid w:val="6BEDE509"/>
    <w:rsid w:val="6C661D0C"/>
    <w:rsid w:val="6C7CC96A"/>
    <w:rsid w:val="6C99061B"/>
    <w:rsid w:val="6D5223F0"/>
    <w:rsid w:val="6D823E7A"/>
    <w:rsid w:val="6D825C94"/>
    <w:rsid w:val="6D8B7918"/>
    <w:rsid w:val="6E01CF4E"/>
    <w:rsid w:val="6EAA0F8D"/>
    <w:rsid w:val="6EB9A075"/>
    <w:rsid w:val="6EC2E5AC"/>
    <w:rsid w:val="6EE57E4A"/>
    <w:rsid w:val="6EF65F8C"/>
    <w:rsid w:val="6EF791C0"/>
    <w:rsid w:val="6F6EDBC5"/>
    <w:rsid w:val="6FAE2559"/>
    <w:rsid w:val="6FE19A7F"/>
    <w:rsid w:val="6FEF2C0F"/>
    <w:rsid w:val="703686FD"/>
    <w:rsid w:val="70DB2FFE"/>
    <w:rsid w:val="713868AC"/>
    <w:rsid w:val="7148B2A9"/>
    <w:rsid w:val="71D042A7"/>
    <w:rsid w:val="72568161"/>
    <w:rsid w:val="725D268D"/>
    <w:rsid w:val="7260EE20"/>
    <w:rsid w:val="731F6164"/>
    <w:rsid w:val="7367710F"/>
    <w:rsid w:val="73E86038"/>
    <w:rsid w:val="7411C8BD"/>
    <w:rsid w:val="743A0684"/>
    <w:rsid w:val="747BA237"/>
    <w:rsid w:val="7502703C"/>
    <w:rsid w:val="754ED1B1"/>
    <w:rsid w:val="75CC298C"/>
    <w:rsid w:val="760E40FB"/>
    <w:rsid w:val="7640343F"/>
    <w:rsid w:val="764E85C0"/>
    <w:rsid w:val="76C705D6"/>
    <w:rsid w:val="76FE8C9E"/>
    <w:rsid w:val="7731D7D4"/>
    <w:rsid w:val="77360F53"/>
    <w:rsid w:val="77D9E2DF"/>
    <w:rsid w:val="77EA5621"/>
    <w:rsid w:val="78172F1E"/>
    <w:rsid w:val="783D34D9"/>
    <w:rsid w:val="783E3475"/>
    <w:rsid w:val="78444903"/>
    <w:rsid w:val="78581510"/>
    <w:rsid w:val="7872DAA1"/>
    <w:rsid w:val="787303AD"/>
    <w:rsid w:val="787E68E2"/>
    <w:rsid w:val="789B3B26"/>
    <w:rsid w:val="78B90080"/>
    <w:rsid w:val="790FFCB6"/>
    <w:rsid w:val="794EC4B9"/>
    <w:rsid w:val="79705087"/>
    <w:rsid w:val="79870F5D"/>
    <w:rsid w:val="799F1521"/>
    <w:rsid w:val="7A1890C6"/>
    <w:rsid w:val="7A53E371"/>
    <w:rsid w:val="7A91A874"/>
    <w:rsid w:val="7AD75629"/>
    <w:rsid w:val="7BA3241D"/>
    <w:rsid w:val="7BA32FCB"/>
    <w:rsid w:val="7BA50836"/>
    <w:rsid w:val="7BF00A56"/>
    <w:rsid w:val="7C181CBE"/>
    <w:rsid w:val="7CB49FA8"/>
    <w:rsid w:val="7CC0E83D"/>
    <w:rsid w:val="7CCD066A"/>
    <w:rsid w:val="7CF5F1D4"/>
    <w:rsid w:val="7CF7B664"/>
    <w:rsid w:val="7D418812"/>
    <w:rsid w:val="7D695523"/>
    <w:rsid w:val="7DBA9E15"/>
    <w:rsid w:val="7DEA5786"/>
    <w:rsid w:val="7DFE2743"/>
    <w:rsid w:val="7E477C19"/>
    <w:rsid w:val="7F1E6FC7"/>
    <w:rsid w:val="7F228138"/>
    <w:rsid w:val="7FA44ED5"/>
    <w:rsid w:val="7FBBC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C240FF"/>
  <w15:docId w15:val="{094EF4DD-EF37-4214-960A-89A2BBD64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lang w:eastAsia="zh-CN"/>
    </w:rPr>
  </w:style>
  <w:style w:type="paragraph" w:styleId="Heading1">
    <w:name w:val="heading 1"/>
    <w:next w:val="Normal"/>
    <w:qFormat/>
    <w:pPr>
      <w:spacing w:beforeAutospacing="1" w:afterAutospacing="1"/>
      <w:outlineLvl w:val="0"/>
    </w:pPr>
    <w:rPr>
      <w:rFonts w:ascii="SimSun" w:hAnsi="SimSun" w:hint="eastAsia"/>
      <w:b/>
      <w:bCs/>
      <w:kern w:val="44"/>
      <w:sz w:val="48"/>
      <w:szCs w:val="48"/>
      <w:lang w:eastAsia="zh-CN"/>
    </w:rPr>
  </w:style>
  <w:style w:type="paragraph" w:styleId="Heading2">
    <w:name w:val="heading 2"/>
    <w:next w:val="Normal"/>
    <w:semiHidden/>
    <w:unhideWhenUsed/>
    <w:qFormat/>
    <w:pPr>
      <w:spacing w:beforeAutospacing="1" w:afterAutospacing="1"/>
      <w:outlineLvl w:val="1"/>
    </w:pPr>
    <w:rPr>
      <w:rFonts w:ascii="SimSun" w:hAnsi="SimSun" w:hint="eastAsia"/>
      <w:b/>
      <w:bCs/>
      <w:sz w:val="36"/>
      <w:szCs w:val="36"/>
      <w:lang w:eastAsia="zh-CN"/>
    </w:rPr>
  </w:style>
  <w:style w:type="paragraph" w:styleId="Heading3">
    <w:name w:val="heading 3"/>
    <w:next w:val="Normal"/>
    <w:semiHidden/>
    <w:unhideWhenUsed/>
    <w:qFormat/>
    <w:pPr>
      <w:spacing w:beforeAutospacing="1" w:afterAutospacing="1"/>
      <w:outlineLvl w:val="2"/>
    </w:pPr>
    <w:rPr>
      <w:rFonts w:ascii="SimSun" w:hAnsi="SimSun" w:hint="eastAsia"/>
      <w:b/>
      <w:bCs/>
      <w:sz w:val="27"/>
      <w:szCs w:val="27"/>
      <w:lang w:eastAsia="zh-CN"/>
    </w:rPr>
  </w:style>
  <w:style w:type="paragraph" w:styleId="Heading4">
    <w:name w:val="heading 4"/>
    <w:next w:val="Normal"/>
    <w:semiHidden/>
    <w:unhideWhenUsed/>
    <w:qFormat/>
    <w:pPr>
      <w:spacing w:beforeAutospacing="1" w:afterAutospacing="1"/>
      <w:outlineLvl w:val="3"/>
    </w:pPr>
    <w:rPr>
      <w:rFonts w:ascii="SimSun" w:hAnsi="SimSun" w:hint="eastAsia"/>
      <w:b/>
      <w:bCs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paragraph" w:styleId="NormalWeb">
    <w:name w:val="Normal (Web)"/>
    <w:qFormat/>
    <w:pPr>
      <w:spacing w:beforeAutospacing="1" w:afterAutospacing="1"/>
    </w:pPr>
    <w:rPr>
      <w:sz w:val="24"/>
      <w:szCs w:val="24"/>
      <w:lang w:eastAsia="zh-CN"/>
    </w:rPr>
  </w:style>
  <w:style w:type="character" w:styleId="Strong">
    <w:name w:val="Strong"/>
    <w:basedOn w:val="DefaultParagraphFont"/>
    <w:qFormat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7508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Revision">
    <w:name w:val="Revision"/>
    <w:hidden/>
    <w:uiPriority w:val="99"/>
    <w:semiHidden/>
    <w:rsid w:val="008D0E9A"/>
    <w:rPr>
      <w:rFonts w:asciiTheme="minorHAnsi" w:eastAsiaTheme="minorEastAsia" w:hAnsiTheme="minorHAnsi" w:cstheme="minorBidi"/>
      <w:lang w:eastAsia="zh-CN"/>
    </w:rPr>
  </w:style>
  <w:style w:type="character" w:styleId="CommentReference">
    <w:name w:val="annotation reference"/>
    <w:basedOn w:val="DefaultParagraphFont"/>
    <w:rsid w:val="001D3AF2"/>
    <w:rPr>
      <w:sz w:val="16"/>
      <w:szCs w:val="16"/>
    </w:rPr>
  </w:style>
  <w:style w:type="paragraph" w:styleId="CommentText">
    <w:name w:val="annotation text"/>
    <w:basedOn w:val="Normal"/>
    <w:link w:val="CommentTextChar"/>
    <w:rsid w:val="001D3AF2"/>
  </w:style>
  <w:style w:type="character" w:customStyle="1" w:styleId="CommentTextChar">
    <w:name w:val="Comment Text Char"/>
    <w:basedOn w:val="DefaultParagraphFont"/>
    <w:link w:val="CommentText"/>
    <w:rsid w:val="001D3AF2"/>
    <w:rPr>
      <w:rFonts w:asciiTheme="minorHAnsi" w:eastAsiaTheme="minorEastAsia" w:hAnsiTheme="minorHAnsi" w:cstheme="minorBidi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1D3A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D3AF2"/>
    <w:rPr>
      <w:rFonts w:asciiTheme="minorHAnsi" w:eastAsiaTheme="minorEastAsia" w:hAnsiTheme="minorHAnsi" w:cstheme="minorBidi"/>
      <w:b/>
      <w:bCs/>
      <w:lang w:eastAsia="zh-CN"/>
    </w:rPr>
  </w:style>
  <w:style w:type="character" w:styleId="FollowedHyperlink">
    <w:name w:val="FollowedHyperlink"/>
    <w:basedOn w:val="DefaultParagraphFont"/>
    <w:rsid w:val="00731C06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rsid w:val="00A27E3A"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A85436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F5365A"/>
    <w:pPr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5365A"/>
    <w:rPr>
      <w:rFonts w:ascii="Calibri" w:eastAsiaTheme="minorEastAsia" w:hAnsi="Calibri" w:cs="Calibri"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F5365A"/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F5365A"/>
    <w:rPr>
      <w:rFonts w:ascii="Calibri" w:eastAsiaTheme="minorEastAsia" w:hAnsi="Calibri" w:cs="Calibri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0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20/10/relationships/intelligence" Target="intelligence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1</Pages>
  <Words>510</Words>
  <Characters>345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3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jijun</dc:creator>
  <cp:keywords/>
  <cp:lastModifiedBy>Jijun Chen</cp:lastModifiedBy>
  <cp:revision>543</cp:revision>
  <dcterms:created xsi:type="dcterms:W3CDTF">2022-12-09T02:11:00Z</dcterms:created>
  <dcterms:modified xsi:type="dcterms:W3CDTF">2025-07-29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30</vt:lpwstr>
  </property>
  <property fmtid="{D5CDD505-2E9C-101B-9397-08002B2CF9AE}" pid="3" name="ICV">
    <vt:lpwstr>FF88A3B254DE4938B86775F9258C6729</vt:lpwstr>
  </property>
  <property fmtid="{D5CDD505-2E9C-101B-9397-08002B2CF9AE}" pid="4" name="MSIP_Label_f7606f69-b0ae-4874-be30-7d43a3c7be10_Enabled">
    <vt:lpwstr>true</vt:lpwstr>
  </property>
  <property fmtid="{D5CDD505-2E9C-101B-9397-08002B2CF9AE}" pid="5" name="MSIP_Label_f7606f69-b0ae-4874-be30-7d43a3c7be10_SetDate">
    <vt:lpwstr>2025-04-18T20:01:53Z</vt:lpwstr>
  </property>
  <property fmtid="{D5CDD505-2E9C-101B-9397-08002B2CF9AE}" pid="6" name="MSIP_Label_f7606f69-b0ae-4874-be30-7d43a3c7be10_Method">
    <vt:lpwstr>Standard</vt:lpwstr>
  </property>
  <property fmtid="{D5CDD505-2E9C-101B-9397-08002B2CF9AE}" pid="7" name="MSIP_Label_f7606f69-b0ae-4874-be30-7d43a3c7be10_Name">
    <vt:lpwstr>defa4170-0d19-0005-0001-bc88714345d2</vt:lpwstr>
  </property>
  <property fmtid="{D5CDD505-2E9C-101B-9397-08002B2CF9AE}" pid="8" name="MSIP_Label_f7606f69-b0ae-4874-be30-7d43a3c7be10_SiteId">
    <vt:lpwstr>4130bd39-7c53-419c-b1e5-8758d6d63f21</vt:lpwstr>
  </property>
  <property fmtid="{D5CDD505-2E9C-101B-9397-08002B2CF9AE}" pid="9" name="MSIP_Label_f7606f69-b0ae-4874-be30-7d43a3c7be10_ActionId">
    <vt:lpwstr>015362c7-e7e9-4dd9-874f-d309b91ceef4</vt:lpwstr>
  </property>
  <property fmtid="{D5CDD505-2E9C-101B-9397-08002B2CF9AE}" pid="10" name="MSIP_Label_f7606f69-b0ae-4874-be30-7d43a3c7be10_ContentBits">
    <vt:lpwstr>0</vt:lpwstr>
  </property>
</Properties>
</file>